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D904A10" w:rsidR="00162914" w:rsidRPr="00D61350" w:rsidRDefault="00F5396E" w:rsidP="006F66A0">
      <w:pPr>
        <w:pStyle w:val="Heading1"/>
        <w:jc w:val="center"/>
      </w:pPr>
      <w:r>
        <w:t>Linnaeus Course</w:t>
      </w:r>
      <w:r w:rsidR="00920EB7">
        <w:t xml:space="preserve"> Project</w:t>
      </w:r>
    </w:p>
    <w:p w14:paraId="37B4546D" w14:textId="343DCCB9" w:rsidR="00F014F5" w:rsidRDefault="00F5396E" w:rsidP="00D61350">
      <w:pPr>
        <w:pStyle w:val="Heading1"/>
        <w:jc w:val="center"/>
      </w:pPr>
      <w:r>
        <w:t>Cookbook</w:t>
      </w:r>
    </w:p>
    <w:p w14:paraId="51466426" w14:textId="16EBFEDC" w:rsidR="00A33B74" w:rsidRPr="005C747D" w:rsidRDefault="00F5396E" w:rsidP="00D72B79">
      <w:pPr>
        <w:jc w:val="both"/>
      </w:pPr>
      <w:r>
        <w:rPr>
          <w:b/>
          <w:bCs/>
          <w:noProof/>
          <w:lang w:val="sq-AL"/>
        </w:rPr>
        <w:t>CookBook</w:t>
      </w:r>
      <w:r w:rsidR="007C0450" w:rsidRPr="005C747D">
        <w:rPr>
          <w:b/>
          <w:bCs/>
          <w:noProof/>
          <w:lang w:val="sq-AL"/>
        </w:rPr>
        <w:t xml:space="preserve"> </w:t>
      </w:r>
      <w:r w:rsidR="00CD7D5C" w:rsidRPr="005C747D">
        <w:rPr>
          <w:noProof/>
          <w:lang w:val="sq-AL"/>
        </w:rPr>
        <w:t>is a</w:t>
      </w:r>
      <w:r w:rsidR="00A04B34" w:rsidRPr="005C747D">
        <w:rPr>
          <w:noProof/>
          <w:lang w:val="sq-AL"/>
        </w:rPr>
        <w:t xml:space="preserve">n </w:t>
      </w:r>
      <w:r>
        <w:rPr>
          <w:noProof/>
          <w:lang w:val="sq-AL"/>
        </w:rPr>
        <w:t xml:space="preserve">application </w:t>
      </w:r>
      <w:r w:rsidR="00C4276C" w:rsidRPr="005C747D">
        <w:rPr>
          <w:noProof/>
          <w:lang w:val="sq-AL"/>
        </w:rPr>
        <w:t>that</w:t>
      </w:r>
      <w:r w:rsidR="009E5E68" w:rsidRPr="005C747D">
        <w:rPr>
          <w:noProof/>
          <w:lang w:val="sq-AL"/>
        </w:rPr>
        <w:t xml:space="preserve"> </w:t>
      </w:r>
      <w:r w:rsidR="00A04B34" w:rsidRPr="005C747D">
        <w:rPr>
          <w:noProof/>
          <w:lang w:val="sq-AL"/>
        </w:rPr>
        <w:t>is used to</w:t>
      </w:r>
      <w:r>
        <w:rPr>
          <w:noProof/>
          <w:lang w:val="sq-AL"/>
        </w:rPr>
        <w:t xml:space="preserve"> store and</w:t>
      </w:r>
      <w:r w:rsidR="00A04B34" w:rsidRPr="005C747D">
        <w:rPr>
          <w:noProof/>
          <w:lang w:val="sq-AL"/>
        </w:rPr>
        <w:t xml:space="preserve"> </w:t>
      </w:r>
      <w:r w:rsidR="00920EB7">
        <w:rPr>
          <w:noProof/>
          <w:lang w:val="sq-AL"/>
        </w:rPr>
        <w:t>browse</w:t>
      </w:r>
      <w:r>
        <w:rPr>
          <w:noProof/>
          <w:lang w:val="sq-AL"/>
        </w:rPr>
        <w:t xml:space="preserve"> cooking recipes</w:t>
      </w:r>
      <w:r w:rsidR="00A04B34" w:rsidRPr="005C747D">
        <w:rPr>
          <w:noProof/>
          <w:lang w:val="sq-AL"/>
        </w:rPr>
        <w:t>.</w:t>
      </w:r>
    </w:p>
    <w:p w14:paraId="147CDB3A" w14:textId="77777777" w:rsidR="00D26404" w:rsidRPr="005C747D" w:rsidRDefault="00D26404" w:rsidP="00D72B79">
      <w:pPr>
        <w:pStyle w:val="Heading2"/>
        <w:jc w:val="both"/>
      </w:pPr>
      <w:r w:rsidRPr="005C747D">
        <w:t>Technological Requirements</w:t>
      </w:r>
    </w:p>
    <w:p w14:paraId="5E639F47" w14:textId="2502E3D1" w:rsidR="000373DF" w:rsidRDefault="000373DF" w:rsidP="000373DF">
      <w:pPr>
        <w:pStyle w:val="ListParagraph"/>
        <w:numPr>
          <w:ilvl w:val="0"/>
          <w:numId w:val="23"/>
        </w:numPr>
        <w:jc w:val="both"/>
        <w:rPr>
          <w:b/>
          <w:bCs/>
          <w:noProof/>
          <w:sz w:val="24"/>
        </w:rPr>
      </w:pPr>
      <w:r w:rsidRPr="000373DF">
        <w:rPr>
          <w:b/>
          <w:bCs/>
          <w:noProof/>
          <w:sz w:val="24"/>
        </w:rPr>
        <w:t xml:space="preserve">The application must be implemented using </w:t>
      </w:r>
      <w:r w:rsidR="00F5396E">
        <w:rPr>
          <w:b/>
          <w:bCs/>
          <w:noProof/>
          <w:sz w:val="24"/>
        </w:rPr>
        <w:t>JDK16, JavaFX, MySQL</w:t>
      </w:r>
      <w:r w:rsidRPr="000373DF">
        <w:rPr>
          <w:b/>
          <w:bCs/>
          <w:noProof/>
          <w:sz w:val="24"/>
        </w:rPr>
        <w:t>.</w:t>
      </w:r>
    </w:p>
    <w:p w14:paraId="7E2619B3" w14:textId="07AE9F3F" w:rsidR="000373DF" w:rsidRPr="000373DF" w:rsidRDefault="000373DF" w:rsidP="000373DF">
      <w:pPr>
        <w:pStyle w:val="ListParagraph"/>
        <w:numPr>
          <w:ilvl w:val="0"/>
          <w:numId w:val="23"/>
        </w:numPr>
        <w:jc w:val="both"/>
        <w:rPr>
          <w:b/>
          <w:bCs/>
          <w:noProof/>
          <w:sz w:val="24"/>
        </w:rPr>
      </w:pPr>
      <w:r w:rsidRPr="000373DF">
        <w:rPr>
          <w:b/>
          <w:bCs/>
          <w:noProof/>
          <w:sz w:val="24"/>
        </w:rPr>
        <w:t xml:space="preserve">The application must have at least </w:t>
      </w:r>
      <w:r w:rsidR="00692787">
        <w:rPr>
          <w:b/>
          <w:bCs/>
          <w:noProof/>
          <w:sz w:val="24"/>
        </w:rPr>
        <w:t>20</w:t>
      </w:r>
      <w:r w:rsidRPr="000373DF">
        <w:rPr>
          <w:b/>
          <w:bCs/>
          <w:noProof/>
          <w:sz w:val="24"/>
        </w:rPr>
        <w:t xml:space="preserve"> </w:t>
      </w:r>
      <w:r w:rsidR="00692787">
        <w:rPr>
          <w:b/>
          <w:bCs/>
          <w:noProof/>
          <w:sz w:val="24"/>
        </w:rPr>
        <w:t>recipes</w:t>
      </w:r>
    </w:p>
    <w:p w14:paraId="16B4D2CE" w14:textId="10A9028B" w:rsidR="000373DF" w:rsidRDefault="000373DF" w:rsidP="000373DF">
      <w:pPr>
        <w:pStyle w:val="ListParagraph"/>
        <w:numPr>
          <w:ilvl w:val="0"/>
          <w:numId w:val="23"/>
        </w:numPr>
        <w:jc w:val="both"/>
        <w:rPr>
          <w:b/>
          <w:bCs/>
          <w:noProof/>
          <w:sz w:val="24"/>
        </w:rPr>
      </w:pPr>
      <w:r w:rsidRPr="000373DF">
        <w:rPr>
          <w:b/>
          <w:bCs/>
          <w:noProof/>
          <w:sz w:val="24"/>
        </w:rPr>
        <w:t xml:space="preserve">The application must have at least </w:t>
      </w:r>
      <w:r w:rsidR="00692787">
        <w:rPr>
          <w:b/>
          <w:bCs/>
          <w:noProof/>
          <w:sz w:val="24"/>
        </w:rPr>
        <w:t>30 ingridients</w:t>
      </w:r>
    </w:p>
    <w:p w14:paraId="3ED344F8" w14:textId="1B14B33B" w:rsidR="00523009" w:rsidRPr="000373DF" w:rsidRDefault="00523009" w:rsidP="000373DF">
      <w:pPr>
        <w:pStyle w:val="ListParagraph"/>
        <w:numPr>
          <w:ilvl w:val="0"/>
          <w:numId w:val="23"/>
        </w:numPr>
        <w:jc w:val="both"/>
        <w:rPr>
          <w:b/>
          <w:bCs/>
          <w:noProof/>
          <w:sz w:val="24"/>
        </w:rPr>
      </w:pPr>
      <w:r>
        <w:rPr>
          <w:b/>
          <w:bCs/>
          <w:noProof/>
          <w:sz w:val="24"/>
        </w:rPr>
        <w:t>Each recipe must have at least 3 tags</w:t>
      </w:r>
    </w:p>
    <w:p w14:paraId="19BF05DD" w14:textId="0FE3912A" w:rsidR="00D26404" w:rsidRPr="005C747D" w:rsidRDefault="00D26404" w:rsidP="00D72B79">
      <w:pPr>
        <w:jc w:val="both"/>
      </w:pPr>
      <w:r w:rsidRPr="005C747D">
        <w:t xml:space="preserve">The Technological Requirements are </w:t>
      </w:r>
      <w:r w:rsidRPr="005C747D">
        <w:rPr>
          <w:b/>
        </w:rPr>
        <w:t>ABSOLUTE</w:t>
      </w:r>
      <w:r w:rsidRPr="005C747D">
        <w:t xml:space="preserve">. If you do not follow them, you will </w:t>
      </w:r>
      <w:r w:rsidRPr="005C747D">
        <w:rPr>
          <w:b/>
        </w:rPr>
        <w:t>NOT</w:t>
      </w:r>
      <w:r w:rsidRPr="005C747D">
        <w:t xml:space="preserve"> be scored for other Requirements</w:t>
      </w:r>
      <w:r w:rsidR="00692787">
        <w:t>.</w:t>
      </w:r>
      <w:r w:rsidR="00C4276C" w:rsidRPr="005C747D">
        <w:t xml:space="preserve"> </w:t>
      </w:r>
      <w:r w:rsidRPr="005C747D">
        <w:t xml:space="preserve"> </w:t>
      </w:r>
    </w:p>
    <w:p w14:paraId="5050A4A2" w14:textId="77777777" w:rsidR="00D26404" w:rsidRPr="005C747D" w:rsidRDefault="00D26404" w:rsidP="00D72B79">
      <w:pPr>
        <w:jc w:val="both"/>
      </w:pPr>
      <w:r w:rsidRPr="005C747D">
        <w:t xml:space="preserve">Now that you know the </w:t>
      </w:r>
      <w:r w:rsidRPr="005C747D">
        <w:rPr>
          <w:b/>
        </w:rPr>
        <w:t>Technological Requirements</w:t>
      </w:r>
      <w:r w:rsidRPr="005C747D">
        <w:t xml:space="preserve">, let us see what the </w:t>
      </w:r>
      <w:r w:rsidRPr="005C747D">
        <w:rPr>
          <w:b/>
        </w:rPr>
        <w:t>Functional Requirements</w:t>
      </w:r>
      <w:r w:rsidRPr="005C747D">
        <w:t xml:space="preserve"> are.</w:t>
      </w:r>
    </w:p>
    <w:p w14:paraId="40C8C147" w14:textId="77777777" w:rsidR="007B7EAF" w:rsidRPr="005C747D" w:rsidRDefault="007B7EAF" w:rsidP="00D72B79">
      <w:pPr>
        <w:pStyle w:val="Heading2"/>
        <w:jc w:val="both"/>
        <w:rPr>
          <w:noProof/>
          <w:lang w:val="sq-AL"/>
        </w:rPr>
      </w:pPr>
      <w:r w:rsidRPr="005C747D">
        <w:rPr>
          <w:noProof/>
          <w:lang w:val="sq-AL"/>
        </w:rPr>
        <w:t>Database Requirements</w:t>
      </w:r>
    </w:p>
    <w:p w14:paraId="70ABA63E" w14:textId="14A0175B" w:rsidR="00664E74" w:rsidRPr="005C747D" w:rsidRDefault="00664E74" w:rsidP="00D72B79">
      <w:pPr>
        <w:jc w:val="both"/>
        <w:rPr>
          <w:lang w:val="sq-AL"/>
        </w:rPr>
      </w:pPr>
      <w:r w:rsidRPr="005C747D">
        <w:rPr>
          <w:lang w:val="sq-AL"/>
        </w:rPr>
        <w:t xml:space="preserve">The </w:t>
      </w:r>
      <w:r w:rsidRPr="005C747D">
        <w:rPr>
          <w:b/>
          <w:bCs/>
          <w:lang w:val="sq-AL"/>
        </w:rPr>
        <w:t>Database</w:t>
      </w:r>
      <w:r w:rsidRPr="005C747D">
        <w:rPr>
          <w:lang w:val="sq-AL"/>
        </w:rPr>
        <w:t xml:space="preserve"> of </w:t>
      </w:r>
      <w:r w:rsidR="005C747D">
        <w:rPr>
          <w:b/>
          <w:bCs/>
          <w:lang w:val="sq-AL"/>
        </w:rPr>
        <w:t>HousingAgency</w:t>
      </w:r>
      <w:r w:rsidR="00166BEC" w:rsidRPr="005C747D">
        <w:rPr>
          <w:lang w:val="sq-AL"/>
        </w:rPr>
        <w:t>:</w:t>
      </w:r>
    </w:p>
    <w:p w14:paraId="0415967B" w14:textId="67D90B83" w:rsidR="00FF26E8" w:rsidRPr="005C747D" w:rsidRDefault="00692787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CE320A">
        <w:rPr>
          <w:lang w:val="sq-AL"/>
        </w:rPr>
        <w:t>s</w:t>
      </w:r>
      <w:r w:rsidR="002B2C76" w:rsidRPr="005C747D">
        <w:rPr>
          <w:lang w:val="sq-AL"/>
        </w:rPr>
        <w:tab/>
      </w:r>
    </w:p>
    <w:p w14:paraId="4B3AAD32" w14:textId="7436522F" w:rsidR="001E5B0F" w:rsidRPr="005C747D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5C747D">
        <w:t xml:space="preserve">Has an </w:t>
      </w:r>
      <w:r w:rsidRPr="005C747D">
        <w:rPr>
          <w:rStyle w:val="CodeChar"/>
        </w:rPr>
        <w:t>Id</w:t>
      </w:r>
      <w:r w:rsidR="004A11B1" w:rsidRPr="005C747D">
        <w:t xml:space="preserve"> </w:t>
      </w:r>
      <w:r w:rsidR="009E3F6E" w:rsidRPr="005C747D">
        <w:rPr>
          <w:lang w:val="sq-AL"/>
        </w:rPr>
        <w:t>–</w:t>
      </w:r>
      <w:r w:rsidRPr="005C747D">
        <w:t xml:space="preserve"> a </w:t>
      </w:r>
      <w:r w:rsidR="00641102">
        <w:rPr>
          <w:b/>
          <w:bCs/>
        </w:rPr>
        <w:t>GUID</w:t>
      </w:r>
      <w:r w:rsidR="00F75ABA" w:rsidRPr="005C747D">
        <w:rPr>
          <w:rFonts w:cstheme="minorHAnsi"/>
          <w:b/>
        </w:rPr>
        <w:t>, Primary Key</w:t>
      </w:r>
    </w:p>
    <w:p w14:paraId="25134011" w14:textId="2351B567" w:rsidR="00251B91" w:rsidRDefault="00251B91" w:rsidP="00D72B79">
      <w:pPr>
        <w:pStyle w:val="ListParagraph"/>
        <w:numPr>
          <w:ilvl w:val="0"/>
          <w:numId w:val="4"/>
        </w:numPr>
        <w:jc w:val="both"/>
      </w:pPr>
      <w:r w:rsidRPr="005C747D">
        <w:t xml:space="preserve">Has a </w:t>
      </w:r>
      <w:r w:rsidR="00523009">
        <w:rPr>
          <w:rStyle w:val="CodeChar"/>
        </w:rPr>
        <w:t>UserName</w:t>
      </w:r>
      <w:r w:rsidR="004D091D" w:rsidRPr="005C747D">
        <w:rPr>
          <w:rStyle w:val="CodeChar"/>
        </w:rPr>
        <w:t xml:space="preserve"> </w:t>
      </w:r>
      <w:r w:rsidR="009E3F6E" w:rsidRPr="005C747D">
        <w:rPr>
          <w:lang w:val="sq-AL"/>
        </w:rPr>
        <w:t xml:space="preserve">– </w:t>
      </w:r>
      <w:r w:rsidR="004D091D" w:rsidRPr="005C747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5C747D">
        <w:rPr>
          <w:rStyle w:val="CodeChar"/>
          <w:rFonts w:asciiTheme="minorHAnsi" w:hAnsiTheme="minorHAnsi" w:cstheme="minorHAnsi"/>
        </w:rPr>
        <w:t>string</w:t>
      </w:r>
      <w:r w:rsidR="00F75ABA" w:rsidRPr="005C747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5C747D">
        <w:t xml:space="preserve">with </w:t>
      </w:r>
      <w:r w:rsidR="00F75ABA" w:rsidRPr="005C747D">
        <w:rPr>
          <w:b/>
        </w:rPr>
        <w:t>min length</w:t>
      </w:r>
      <w:r w:rsidR="00F75ABA" w:rsidRPr="005C747D">
        <w:t xml:space="preserve"> </w:t>
      </w:r>
      <w:r w:rsidR="00641102">
        <w:rPr>
          <w:b/>
        </w:rPr>
        <w:t>3</w:t>
      </w:r>
      <w:r w:rsidR="00F75ABA" w:rsidRPr="005C747D">
        <w:rPr>
          <w:b/>
        </w:rPr>
        <w:t xml:space="preserve"> </w:t>
      </w:r>
      <w:r w:rsidR="00F75ABA" w:rsidRPr="005C747D">
        <w:t xml:space="preserve">and </w:t>
      </w:r>
      <w:r w:rsidR="00F75ABA" w:rsidRPr="005C747D">
        <w:rPr>
          <w:b/>
        </w:rPr>
        <w:t xml:space="preserve">max length </w:t>
      </w:r>
      <w:r w:rsidR="00641102">
        <w:rPr>
          <w:b/>
        </w:rPr>
        <w:t>2</w:t>
      </w:r>
      <w:r w:rsidR="00F75ABA" w:rsidRPr="005C747D">
        <w:rPr>
          <w:b/>
        </w:rPr>
        <w:t>0</w:t>
      </w:r>
      <w:r w:rsidR="00F75ABA" w:rsidRPr="005C747D">
        <w:t xml:space="preserve"> (</w:t>
      </w:r>
      <w:r w:rsidR="00F75ABA" w:rsidRPr="005C747D">
        <w:rPr>
          <w:rStyle w:val="Strong"/>
        </w:rPr>
        <w:t>required</w:t>
      </w:r>
      <w:r w:rsidR="00F75ABA" w:rsidRPr="005C747D">
        <w:t>)</w:t>
      </w:r>
    </w:p>
    <w:p w14:paraId="5072CB8B" w14:textId="047357D4" w:rsidR="00641102" w:rsidRDefault="00641102" w:rsidP="00641102">
      <w:pPr>
        <w:pStyle w:val="ListParagraph"/>
        <w:numPr>
          <w:ilvl w:val="0"/>
          <w:numId w:val="4"/>
        </w:numPr>
        <w:jc w:val="both"/>
      </w:pPr>
      <w:r w:rsidRPr="005C747D">
        <w:t xml:space="preserve">Has a </w:t>
      </w:r>
      <w:r w:rsidR="00523009">
        <w:rPr>
          <w:rStyle w:val="CodeChar"/>
        </w:rPr>
        <w:t>DisplayName</w:t>
      </w:r>
      <w:r w:rsidRPr="005C747D">
        <w:rPr>
          <w:rStyle w:val="CodeChar"/>
        </w:rPr>
        <w:t xml:space="preserve"> </w:t>
      </w:r>
      <w:r w:rsidRPr="005C747D">
        <w:rPr>
          <w:lang w:val="sq-AL"/>
        </w:rPr>
        <w:t xml:space="preserve">– </w:t>
      </w:r>
      <w:r w:rsidRPr="005C747D">
        <w:rPr>
          <w:rStyle w:val="CodeChar"/>
          <w:rFonts w:asciiTheme="minorHAnsi" w:hAnsiTheme="minorHAnsi" w:cstheme="minorHAnsi"/>
          <w:b w:val="0"/>
        </w:rPr>
        <w:t xml:space="preserve">a </w:t>
      </w:r>
      <w:r w:rsidRPr="005C747D">
        <w:rPr>
          <w:rStyle w:val="CodeChar"/>
          <w:rFonts w:asciiTheme="minorHAnsi" w:hAnsiTheme="minorHAnsi" w:cstheme="minorHAnsi"/>
        </w:rPr>
        <w:t>string</w:t>
      </w:r>
      <w:r w:rsidRPr="005C747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C747D">
        <w:t xml:space="preserve">with </w:t>
      </w:r>
      <w:r w:rsidRPr="005C747D">
        <w:rPr>
          <w:b/>
        </w:rPr>
        <w:t>min length</w:t>
      </w:r>
      <w:r w:rsidRPr="005C747D">
        <w:t xml:space="preserve"> </w:t>
      </w:r>
      <w:r>
        <w:rPr>
          <w:b/>
        </w:rPr>
        <w:t>3</w:t>
      </w:r>
      <w:r w:rsidRPr="005C747D">
        <w:rPr>
          <w:b/>
        </w:rPr>
        <w:t xml:space="preserve"> </w:t>
      </w:r>
      <w:r w:rsidRPr="005C747D">
        <w:t xml:space="preserve">and </w:t>
      </w:r>
      <w:r w:rsidRPr="005C747D">
        <w:rPr>
          <w:b/>
        </w:rPr>
        <w:t xml:space="preserve">max length </w:t>
      </w:r>
      <w:r>
        <w:rPr>
          <w:b/>
        </w:rPr>
        <w:t>2</w:t>
      </w:r>
      <w:r w:rsidRPr="005C747D">
        <w:rPr>
          <w:b/>
        </w:rPr>
        <w:t>0</w:t>
      </w:r>
      <w:r w:rsidRPr="005C747D">
        <w:t xml:space="preserve"> (</w:t>
      </w:r>
      <w:r w:rsidRPr="005C747D">
        <w:rPr>
          <w:rStyle w:val="Strong"/>
        </w:rPr>
        <w:t>required</w:t>
      </w:r>
      <w:r w:rsidRPr="005C747D">
        <w:t>)</w:t>
      </w:r>
    </w:p>
    <w:p w14:paraId="6E8D8B0A" w14:textId="4E92253F" w:rsidR="00F77DA3" w:rsidRPr="005C747D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5C747D">
        <w:t xml:space="preserve">Has an </w:t>
      </w:r>
      <w:r w:rsidRPr="005C747D">
        <w:rPr>
          <w:rStyle w:val="CodeChar"/>
        </w:rPr>
        <w:t>Email</w:t>
      </w:r>
      <w:r w:rsidR="00610E13" w:rsidRPr="005C747D">
        <w:rPr>
          <w:rStyle w:val="CodeChar"/>
        </w:rPr>
        <w:t xml:space="preserve"> </w:t>
      </w:r>
      <w:r w:rsidR="009E3F6E" w:rsidRPr="005C747D">
        <w:rPr>
          <w:lang w:val="sq-AL"/>
        </w:rPr>
        <w:t>–</w:t>
      </w:r>
      <w:r w:rsidR="00610E13" w:rsidRPr="005C747D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5C747D">
        <w:rPr>
          <w:rStyle w:val="CodeChar"/>
          <w:rFonts w:asciiTheme="minorHAnsi" w:hAnsiTheme="minorHAnsi" w:cstheme="minorHAnsi"/>
          <w:b w:val="0"/>
        </w:rPr>
        <w:t>a</w:t>
      </w:r>
      <w:r w:rsidR="0006031B">
        <w:rPr>
          <w:rStyle w:val="CodeChar"/>
          <w:rFonts w:asciiTheme="minorHAnsi" w:hAnsiTheme="minorHAnsi" w:cstheme="minorHAnsi"/>
          <w:b w:val="0"/>
        </w:rPr>
        <w:t xml:space="preserve">n </w:t>
      </w:r>
      <w:r w:rsidR="0006031B" w:rsidRPr="00B61B5E">
        <w:rPr>
          <w:rStyle w:val="CodeChar"/>
          <w:rFonts w:asciiTheme="minorHAnsi" w:hAnsiTheme="minorHAnsi" w:cstheme="minorHAnsi"/>
          <w:bCs/>
        </w:rPr>
        <w:t>email</w:t>
      </w:r>
      <w:r w:rsidR="00243504" w:rsidRPr="005C747D">
        <w:t xml:space="preserve"> (</w:t>
      </w:r>
      <w:r w:rsidR="00243504" w:rsidRPr="005C747D">
        <w:rPr>
          <w:rStyle w:val="Strong"/>
        </w:rPr>
        <w:t>required</w:t>
      </w:r>
      <w:r w:rsidR="00243504" w:rsidRPr="005C747D">
        <w:t>)</w:t>
      </w:r>
    </w:p>
    <w:p w14:paraId="11F126E2" w14:textId="15EAFF0F" w:rsidR="00641102" w:rsidRPr="005C747D" w:rsidRDefault="00251B91" w:rsidP="00A856DA">
      <w:pPr>
        <w:pStyle w:val="ListParagraph"/>
        <w:numPr>
          <w:ilvl w:val="0"/>
          <w:numId w:val="17"/>
        </w:numPr>
        <w:jc w:val="both"/>
      </w:pPr>
      <w:r w:rsidRPr="005C747D">
        <w:t xml:space="preserve">Has a </w:t>
      </w:r>
      <w:r w:rsidRPr="005C747D">
        <w:rPr>
          <w:rStyle w:val="CodeChar"/>
        </w:rPr>
        <w:t>Password</w:t>
      </w:r>
      <w:r w:rsidR="00610E13" w:rsidRPr="005C747D">
        <w:rPr>
          <w:rStyle w:val="CodeChar"/>
        </w:rPr>
        <w:t xml:space="preserve"> </w:t>
      </w:r>
      <w:r w:rsidR="009E3F6E" w:rsidRPr="005C747D">
        <w:rPr>
          <w:lang w:val="sq-AL"/>
        </w:rPr>
        <w:t>–</w:t>
      </w:r>
      <w:r w:rsidR="00610E13" w:rsidRPr="005C747D">
        <w:rPr>
          <w:rStyle w:val="CodeChar"/>
          <w:rFonts w:asciiTheme="minorHAnsi" w:hAnsiTheme="minorHAnsi" w:cstheme="minorHAnsi"/>
        </w:rPr>
        <w:t xml:space="preserve"> </w:t>
      </w:r>
      <w:r w:rsidR="00F75ABA" w:rsidRPr="005C747D">
        <w:rPr>
          <w:rStyle w:val="CodeChar"/>
          <w:rFonts w:asciiTheme="minorHAnsi" w:hAnsiTheme="minorHAnsi" w:cstheme="minorHAnsi"/>
          <w:b w:val="0"/>
        </w:rPr>
        <w:t xml:space="preserve">a </w:t>
      </w:r>
      <w:r w:rsidR="00641102" w:rsidRPr="00641102">
        <w:rPr>
          <w:rStyle w:val="CodeChar"/>
          <w:rFonts w:asciiTheme="minorHAnsi" w:hAnsiTheme="minorHAnsi" w:cstheme="minorHAnsi"/>
          <w:bCs/>
        </w:rPr>
        <w:t>hashed</w:t>
      </w:r>
      <w:r w:rsidR="00641102">
        <w:rPr>
          <w:rStyle w:val="CodeChar"/>
          <w:rFonts w:asciiTheme="minorHAnsi" w:hAnsiTheme="minorHAnsi" w:cstheme="minorHAnsi"/>
          <w:b w:val="0"/>
        </w:rPr>
        <w:t xml:space="preserve"> </w:t>
      </w:r>
      <w:r w:rsidR="00F75ABA" w:rsidRPr="00641102">
        <w:rPr>
          <w:rStyle w:val="CodeChar"/>
          <w:rFonts w:asciiTheme="minorHAnsi" w:hAnsiTheme="minorHAnsi" w:cstheme="minorHAnsi"/>
        </w:rPr>
        <w:t>string</w:t>
      </w:r>
      <w:r w:rsidR="009E63D0" w:rsidRPr="005C747D">
        <w:rPr>
          <w:rStyle w:val="CodeChar"/>
          <w:rFonts w:asciiTheme="minorHAnsi" w:hAnsiTheme="minorHAnsi" w:cstheme="minorHAnsi"/>
        </w:rPr>
        <w:t xml:space="preserve"> </w:t>
      </w:r>
      <w:r w:rsidR="009E63D0" w:rsidRPr="005C747D">
        <w:t xml:space="preserve">with </w:t>
      </w:r>
      <w:r w:rsidR="009E63D0" w:rsidRPr="005C747D">
        <w:rPr>
          <w:b/>
        </w:rPr>
        <w:t>min length</w:t>
      </w:r>
      <w:r w:rsidR="009E63D0" w:rsidRPr="005C747D">
        <w:t xml:space="preserve"> </w:t>
      </w:r>
      <w:r w:rsidR="00552359" w:rsidRPr="005C747D">
        <w:rPr>
          <w:b/>
        </w:rPr>
        <w:t>5</w:t>
      </w:r>
      <w:r w:rsidR="009E63D0" w:rsidRPr="005C747D">
        <w:rPr>
          <w:b/>
        </w:rPr>
        <w:t xml:space="preserve"> </w:t>
      </w:r>
      <w:r w:rsidR="009E63D0" w:rsidRPr="005C747D">
        <w:t xml:space="preserve">and </w:t>
      </w:r>
      <w:r w:rsidR="009E63D0" w:rsidRPr="005C747D">
        <w:rPr>
          <w:b/>
        </w:rPr>
        <w:t>max length 20</w:t>
      </w:r>
      <w:r w:rsidR="004A11B1" w:rsidRPr="005C747D">
        <w:rPr>
          <w:b/>
        </w:rPr>
        <w:t xml:space="preserve"> (before </w:t>
      </w:r>
      <w:proofErr w:type="gramStart"/>
      <w:r w:rsidR="004A11B1" w:rsidRPr="005C747D">
        <w:rPr>
          <w:b/>
        </w:rPr>
        <w:t>hashed)</w:t>
      </w:r>
      <w:r w:rsidR="009E63D0" w:rsidRPr="005C747D">
        <w:t xml:space="preserve"> </w:t>
      </w:r>
      <w:r w:rsidR="00F75ABA" w:rsidRPr="005C747D">
        <w:rPr>
          <w:rStyle w:val="CodeChar"/>
          <w:rFonts w:asciiTheme="minorHAnsi" w:hAnsiTheme="minorHAnsi" w:cstheme="minorHAnsi"/>
        </w:rPr>
        <w:t xml:space="preserve"> </w:t>
      </w:r>
      <w:r w:rsidR="009E63D0" w:rsidRPr="005C747D">
        <w:rPr>
          <w:rStyle w:val="CodeChar"/>
          <w:rFonts w:asciiTheme="minorHAnsi" w:hAnsiTheme="minorHAnsi" w:cstheme="minorHAnsi"/>
        </w:rPr>
        <w:t>-</w:t>
      </w:r>
      <w:proofErr w:type="gramEnd"/>
      <w:r w:rsidR="00F75ABA" w:rsidRPr="005C747D">
        <w:rPr>
          <w:rStyle w:val="CodeChar"/>
          <w:rFonts w:asciiTheme="minorHAnsi" w:hAnsiTheme="minorHAnsi" w:cstheme="minorHAnsi"/>
        </w:rPr>
        <w:t xml:space="preserve"> </w:t>
      </w:r>
      <w:r w:rsidR="00C231AE" w:rsidRPr="005C747D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5C747D">
        <w:rPr>
          <w:rStyle w:val="CodeChar"/>
          <w:rFonts w:asciiTheme="minorHAnsi" w:hAnsiTheme="minorHAnsi" w:cstheme="minorHAnsi"/>
        </w:rPr>
        <w:t xml:space="preserve">a </w:t>
      </w:r>
      <w:r w:rsidR="00F75ABA" w:rsidRPr="005C747D">
        <w:rPr>
          <w:rStyle w:val="CodeChar"/>
          <w:rFonts w:asciiTheme="minorHAnsi" w:hAnsiTheme="minorHAnsi" w:cstheme="minorHAnsi"/>
        </w:rPr>
        <w:t>hashed</w:t>
      </w:r>
      <w:r w:rsidR="00C231AE" w:rsidRPr="005C747D">
        <w:rPr>
          <w:rStyle w:val="CodeChar"/>
          <w:rFonts w:asciiTheme="minorHAnsi" w:hAnsiTheme="minorHAnsi" w:cstheme="minorHAnsi"/>
        </w:rPr>
        <w:t xml:space="preserve"> password</w:t>
      </w:r>
      <w:r w:rsidR="00F75ABA" w:rsidRPr="005C747D">
        <w:rPr>
          <w:rStyle w:val="CodeChar"/>
          <w:rFonts w:asciiTheme="minorHAnsi" w:hAnsiTheme="minorHAnsi" w:cstheme="minorHAnsi"/>
        </w:rPr>
        <w:t xml:space="preserve"> </w:t>
      </w:r>
      <w:r w:rsidR="00F75ABA" w:rsidRPr="005C747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5C747D">
        <w:t>(</w:t>
      </w:r>
      <w:r w:rsidR="00F75ABA" w:rsidRPr="005C747D">
        <w:rPr>
          <w:rStyle w:val="Strong"/>
        </w:rPr>
        <w:t>required</w:t>
      </w:r>
      <w:r w:rsidR="00F75ABA" w:rsidRPr="005C747D">
        <w:t>)</w:t>
      </w:r>
    </w:p>
    <w:bookmarkEnd w:id="0"/>
    <w:bookmarkEnd w:id="1"/>
    <w:p w14:paraId="538A03DD" w14:textId="00E610FA" w:rsidR="00AA330D" w:rsidRPr="005C747D" w:rsidRDefault="00AA5669" w:rsidP="00AA330D">
      <w:pPr>
        <w:pStyle w:val="Heading3"/>
        <w:jc w:val="both"/>
        <w:rPr>
          <w:lang w:val="sq-AL"/>
        </w:rPr>
      </w:pPr>
      <w:proofErr w:type="spellStart"/>
      <w:r>
        <w:t>Ingridients</w:t>
      </w:r>
      <w:proofErr w:type="spellEnd"/>
    </w:p>
    <w:p w14:paraId="70C323CD" w14:textId="2B1B7070" w:rsidR="00AA330D" w:rsidRPr="005C747D" w:rsidRDefault="00AA330D" w:rsidP="00AA330D">
      <w:pPr>
        <w:pStyle w:val="ListParagraph"/>
        <w:numPr>
          <w:ilvl w:val="0"/>
          <w:numId w:val="21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 w:rsidR="003D7995">
        <w:rPr>
          <w:lang w:val="sq-AL"/>
        </w:rPr>
        <w:t xml:space="preserve">a </w:t>
      </w:r>
      <w:r w:rsidR="00CE320A">
        <w:rPr>
          <w:b/>
          <w:bCs/>
          <w:lang w:val="sq-AL"/>
        </w:rPr>
        <w:t>Id</w:t>
      </w:r>
      <w:r w:rsidRPr="005C747D">
        <w:rPr>
          <w:lang w:val="sq-AL"/>
        </w:rPr>
        <w:t xml:space="preserve"> – a </w:t>
      </w:r>
      <w:r w:rsidR="00CE320A">
        <w:rPr>
          <w:b/>
        </w:rPr>
        <w:t>UUID</w:t>
      </w:r>
      <w:r w:rsidR="00D5734B">
        <w:rPr>
          <w:b/>
        </w:rPr>
        <w:t>, Primary Key</w:t>
      </w:r>
    </w:p>
    <w:p w14:paraId="09416C9B" w14:textId="2D2833DE" w:rsidR="00AA330D" w:rsidRPr="005C747D" w:rsidRDefault="00AA330D" w:rsidP="00AA330D">
      <w:pPr>
        <w:pStyle w:val="ListParagraph"/>
        <w:numPr>
          <w:ilvl w:val="0"/>
          <w:numId w:val="21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 w:rsidR="00D5734B">
        <w:rPr>
          <w:rStyle w:val="CodeChar"/>
          <w:b w:val="0"/>
          <w:bCs/>
          <w:lang w:val="sq-AL"/>
        </w:rPr>
        <w:t xml:space="preserve">a </w:t>
      </w:r>
      <w:r w:rsidR="00AA5669">
        <w:rPr>
          <w:rStyle w:val="CodeChar"/>
          <w:lang w:val="sq-AL"/>
        </w:rPr>
        <w:t>IngridientName</w:t>
      </w:r>
      <w:r w:rsidRPr="005C747D">
        <w:rPr>
          <w:lang w:val="sq-AL"/>
        </w:rPr>
        <w:t xml:space="preserve"> – a </w:t>
      </w:r>
      <w:r w:rsidR="00A856DA">
        <w:rPr>
          <w:rStyle w:val="CodeChar"/>
        </w:rPr>
        <w:t>S</w:t>
      </w:r>
      <w:r w:rsidR="00CE320A">
        <w:rPr>
          <w:rStyle w:val="CodeChar"/>
        </w:rPr>
        <w:t xml:space="preserve">tring </w:t>
      </w:r>
      <w:r w:rsidR="00CE320A">
        <w:rPr>
          <w:rStyle w:val="CodeChar"/>
          <w:b w:val="0"/>
          <w:bCs/>
        </w:rPr>
        <w:t xml:space="preserve">with </w:t>
      </w:r>
      <w:r w:rsidR="00CE320A" w:rsidRPr="00A856DA">
        <w:rPr>
          <w:rStyle w:val="CodeChar"/>
        </w:rPr>
        <w:t>min length 3</w:t>
      </w:r>
      <w:r w:rsidR="00CE320A">
        <w:rPr>
          <w:rStyle w:val="CodeChar"/>
          <w:b w:val="0"/>
          <w:bCs/>
        </w:rPr>
        <w:t xml:space="preserve"> and </w:t>
      </w:r>
      <w:r w:rsidR="00CE320A" w:rsidRPr="00A856DA">
        <w:rPr>
          <w:rStyle w:val="CodeChar"/>
        </w:rPr>
        <w:t>max length 20 (required)</w:t>
      </w:r>
    </w:p>
    <w:p w14:paraId="309E6186" w14:textId="5010DFB0" w:rsidR="00D5734B" w:rsidRPr="00A856DA" w:rsidRDefault="00AA330D" w:rsidP="00A856DA">
      <w:pPr>
        <w:pStyle w:val="ListParagraph"/>
        <w:numPr>
          <w:ilvl w:val="0"/>
          <w:numId w:val="21"/>
        </w:numPr>
        <w:jc w:val="both"/>
      </w:pPr>
      <w:r w:rsidRPr="005C747D">
        <w:t xml:space="preserve">Has </w:t>
      </w:r>
      <w:r w:rsidR="00D5734B">
        <w:t xml:space="preserve">a </w:t>
      </w:r>
      <w:r w:rsidR="00CE320A">
        <w:rPr>
          <w:rFonts w:ascii="Consolas" w:hAnsi="Consolas"/>
          <w:b/>
        </w:rPr>
        <w:t>Unit</w:t>
      </w:r>
      <w:r w:rsidRPr="005C747D">
        <w:rPr>
          <w:b/>
        </w:rPr>
        <w:t xml:space="preserve"> </w:t>
      </w:r>
      <w:r w:rsidRPr="005C747D">
        <w:t xml:space="preserve">– </w:t>
      </w:r>
      <w:r w:rsidR="00CE320A">
        <w:t xml:space="preserve">a </w:t>
      </w:r>
      <w:proofErr w:type="spellStart"/>
      <w:r w:rsidR="00F9749A">
        <w:rPr>
          <w:b/>
          <w:bCs/>
        </w:rPr>
        <w:t>UnitEnum</w:t>
      </w:r>
      <w:proofErr w:type="spellEnd"/>
      <w:r w:rsidR="00CE320A">
        <w:rPr>
          <w:b/>
          <w:bCs/>
        </w:rPr>
        <w:t xml:space="preserve"> </w:t>
      </w:r>
      <w:r w:rsidR="00DA317B">
        <w:rPr>
          <w:b/>
          <w:bCs/>
        </w:rPr>
        <w:t>(required)</w:t>
      </w:r>
    </w:p>
    <w:p w14:paraId="1C68B233" w14:textId="77777777" w:rsidR="00A856DA" w:rsidRPr="005C747D" w:rsidRDefault="00A856DA" w:rsidP="00A856DA">
      <w:pPr>
        <w:pStyle w:val="Heading3"/>
        <w:jc w:val="both"/>
        <w:rPr>
          <w:lang w:val="bg-BG"/>
        </w:rPr>
      </w:pPr>
      <w:r>
        <w:rPr>
          <w:lang w:val="sq-AL"/>
        </w:rPr>
        <w:t>ShoppingList</w:t>
      </w:r>
    </w:p>
    <w:p w14:paraId="778907EB" w14:textId="77777777" w:rsidR="00A856DA" w:rsidRDefault="00A856DA" w:rsidP="00A856DA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5C747D">
        <w:rPr>
          <w:lang w:val="sq-AL"/>
        </w:rPr>
        <w:t>Has</w:t>
      </w:r>
      <w:r>
        <w:rPr>
          <w:lang w:val="sq-AL"/>
        </w:rPr>
        <w:t xml:space="preserve"> an</w:t>
      </w:r>
      <w:r w:rsidRPr="005C747D">
        <w:rPr>
          <w:lang w:val="sq-AL"/>
        </w:rPr>
        <w:t xml:space="preserve"> </w:t>
      </w:r>
      <w:r>
        <w:rPr>
          <w:b/>
          <w:bCs/>
          <w:lang w:val="sq-AL"/>
        </w:rPr>
        <w:t>User</w:t>
      </w:r>
      <w:r w:rsidRPr="005C747D">
        <w:rPr>
          <w:rStyle w:val="CodeChar"/>
          <w:lang w:val="sq-AL"/>
        </w:rPr>
        <w:t>Id</w:t>
      </w:r>
      <w:r w:rsidRPr="005C747D">
        <w:rPr>
          <w:lang w:val="sq-AL"/>
        </w:rPr>
        <w:t xml:space="preserve"> – a </w:t>
      </w:r>
      <w:r>
        <w:rPr>
          <w:b/>
          <w:lang w:val="en-GB"/>
        </w:rPr>
        <w:t>U</w:t>
      </w:r>
      <w:r>
        <w:rPr>
          <w:b/>
          <w:lang w:val="sq-AL"/>
        </w:rPr>
        <w:t>UID</w:t>
      </w:r>
      <w:r>
        <w:rPr>
          <w:rFonts w:cstheme="minorHAnsi"/>
          <w:b/>
        </w:rPr>
        <w:t>, Foreign key, Primary key</w:t>
      </w:r>
    </w:p>
    <w:p w14:paraId="5F01C7D1" w14:textId="77777777" w:rsidR="00A856DA" w:rsidRPr="008F5396" w:rsidRDefault="00A856DA" w:rsidP="00A856DA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ProductId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D, Foreign key, Primary key</w:t>
      </w:r>
    </w:p>
    <w:p w14:paraId="12748D98" w14:textId="5226CBCB" w:rsidR="00A856DA" w:rsidRPr="00DA317B" w:rsidRDefault="00A856DA" w:rsidP="00A856DA">
      <w:pPr>
        <w:pStyle w:val="ListParagraph"/>
        <w:numPr>
          <w:ilvl w:val="0"/>
          <w:numId w:val="4"/>
        </w:numPr>
        <w:jc w:val="both"/>
        <w:rPr>
          <w:rFonts w:cstheme="minorHAnsi"/>
          <w:b/>
          <w:bCs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Quantity </w:t>
      </w:r>
      <w:r>
        <w:rPr>
          <w:b/>
          <w:bCs/>
        </w:rPr>
        <w:t>–</w:t>
      </w:r>
      <w:bookmarkEnd w:id="2"/>
      <w:bookmarkEnd w:id="3"/>
      <w:r>
        <w:rPr>
          <w:b/>
          <w:bCs/>
        </w:rPr>
        <w:t xml:space="preserve"> </w:t>
      </w:r>
      <w:r>
        <w:t xml:space="preserve">a </w:t>
      </w:r>
      <w:r w:rsidRPr="00DA317B">
        <w:rPr>
          <w:b/>
          <w:bCs/>
        </w:rPr>
        <w:t>Float (required)</w:t>
      </w:r>
    </w:p>
    <w:p w14:paraId="36388EEB" w14:textId="33C7BE9A" w:rsidR="00D5734B" w:rsidRPr="005C747D" w:rsidRDefault="00A856DA" w:rsidP="00D5734B">
      <w:pPr>
        <w:pStyle w:val="Heading3"/>
        <w:jc w:val="both"/>
        <w:rPr>
          <w:lang w:val="sq-AL"/>
        </w:rPr>
      </w:pPr>
      <w:r>
        <w:rPr>
          <w:lang w:val="sq-AL"/>
        </w:rPr>
        <w:t>Recipes</w:t>
      </w:r>
    </w:p>
    <w:p w14:paraId="5C292EF4" w14:textId="7D9A87AC" w:rsidR="00D5734B" w:rsidRPr="00A856DA" w:rsidRDefault="00D5734B" w:rsidP="00D5734B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>
        <w:rPr>
          <w:lang w:val="sq-AL"/>
        </w:rPr>
        <w:t xml:space="preserve">an </w:t>
      </w:r>
      <w:r w:rsidR="00325B65">
        <w:rPr>
          <w:b/>
          <w:bCs/>
          <w:lang w:val="sq-AL"/>
        </w:rPr>
        <w:t>Id</w:t>
      </w:r>
      <w:r>
        <w:rPr>
          <w:b/>
          <w:bCs/>
          <w:lang w:val="sq-AL"/>
        </w:rPr>
        <w:t xml:space="preserve"> </w:t>
      </w:r>
      <w:r w:rsidRPr="005C747D">
        <w:rPr>
          <w:lang w:val="sq-AL"/>
        </w:rPr>
        <w:t xml:space="preserve">– a </w:t>
      </w:r>
      <w:r>
        <w:rPr>
          <w:b/>
        </w:rPr>
        <w:t>GUID, Primary Key</w:t>
      </w:r>
    </w:p>
    <w:p w14:paraId="2C53C181" w14:textId="0418CA4B" w:rsidR="00A856DA" w:rsidRPr="00A856DA" w:rsidRDefault="00A856DA" w:rsidP="00D5734B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ipeName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String</w:t>
      </w:r>
      <w:r>
        <w:rPr>
          <w:lang w:val="sq-AL"/>
        </w:rPr>
        <w:t xml:space="preserve"> with </w:t>
      </w:r>
      <w:r w:rsidRPr="00A856DA">
        <w:rPr>
          <w:b/>
          <w:bCs/>
          <w:lang w:val="sq-AL"/>
        </w:rPr>
        <w:t>min length 6</w:t>
      </w:r>
      <w:r>
        <w:rPr>
          <w:lang w:val="sq-AL"/>
        </w:rPr>
        <w:t xml:space="preserve"> and </w:t>
      </w:r>
      <w:r w:rsidRPr="00A856DA">
        <w:rPr>
          <w:b/>
          <w:bCs/>
          <w:lang w:val="sq-AL"/>
        </w:rPr>
        <w:t>max length 50 (required)</w:t>
      </w:r>
    </w:p>
    <w:p w14:paraId="46154B01" w14:textId="66A18412" w:rsidR="00A856DA" w:rsidRPr="00AA5669" w:rsidRDefault="00AA5669" w:rsidP="00D5734B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PictureUrl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String</w:t>
      </w:r>
    </w:p>
    <w:p w14:paraId="5D54A17F" w14:textId="2FACD3D6" w:rsidR="00AA5669" w:rsidRPr="00AA5669" w:rsidRDefault="00AA5669" w:rsidP="00D5734B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Description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 xml:space="preserve">String </w:t>
      </w:r>
      <w:r>
        <w:rPr>
          <w:lang w:val="sq-AL"/>
        </w:rPr>
        <w:t xml:space="preserve">with </w:t>
      </w:r>
      <w:r>
        <w:rPr>
          <w:b/>
          <w:bCs/>
          <w:lang w:val="sq-AL"/>
        </w:rPr>
        <w:t xml:space="preserve">min length 10 </w:t>
      </w:r>
      <w:r>
        <w:rPr>
          <w:lang w:val="sq-AL"/>
        </w:rPr>
        <w:t xml:space="preserve">and </w:t>
      </w:r>
      <w:r>
        <w:rPr>
          <w:b/>
          <w:bCs/>
          <w:lang w:val="sq-AL"/>
        </w:rPr>
        <w:t>max length 300 (required)</w:t>
      </w:r>
    </w:p>
    <w:p w14:paraId="14477B0F" w14:textId="554D2584" w:rsidR="00AA5669" w:rsidRDefault="00AA5669" w:rsidP="00D5734B">
      <w:pPr>
        <w:pStyle w:val="ListParagraph"/>
        <w:numPr>
          <w:ilvl w:val="0"/>
          <w:numId w:val="10"/>
        </w:numPr>
        <w:jc w:val="both"/>
        <w:rPr>
          <w:b/>
          <w:bCs/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AuthorId – </w:t>
      </w:r>
      <w:r>
        <w:rPr>
          <w:lang w:val="sq-AL"/>
        </w:rPr>
        <w:t xml:space="preserve">a </w:t>
      </w:r>
      <w:r w:rsidRPr="00AA5669">
        <w:rPr>
          <w:b/>
          <w:bCs/>
          <w:lang w:val="sq-AL"/>
        </w:rPr>
        <w:t>UUID (required)</w:t>
      </w:r>
    </w:p>
    <w:p w14:paraId="2BA0E792" w14:textId="48DC190B" w:rsidR="007417F0" w:rsidRPr="005C747D" w:rsidRDefault="007417F0" w:rsidP="007417F0">
      <w:pPr>
        <w:pStyle w:val="Heading3"/>
        <w:jc w:val="both"/>
        <w:rPr>
          <w:lang w:val="sq-AL"/>
        </w:rPr>
      </w:pPr>
      <w:r>
        <w:rPr>
          <w:lang w:val="sq-AL"/>
        </w:rPr>
        <w:lastRenderedPageBreak/>
        <w:t>RecipesTags</w:t>
      </w:r>
    </w:p>
    <w:p w14:paraId="020C48A4" w14:textId="2212D7F1" w:rsidR="007417F0" w:rsidRPr="00A856DA" w:rsidRDefault="007417F0" w:rsidP="007417F0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RecipeId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Pr="00A856DA">
        <w:rPr>
          <w:b/>
          <w:bCs/>
          <w:lang w:val="sq-AL"/>
        </w:rPr>
        <w:t xml:space="preserve"> (required)</w:t>
      </w:r>
    </w:p>
    <w:p w14:paraId="3CBCA208" w14:textId="6A5AC4D7" w:rsidR="007417F0" w:rsidRPr="00A11A62" w:rsidRDefault="007417F0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Tag</w:t>
      </w:r>
      <w:r w:rsidR="00A11A62">
        <w:rPr>
          <w:b/>
          <w:bCs/>
          <w:lang w:val="sq-AL"/>
        </w:rPr>
        <w:t>Id – a UUID (required)</w:t>
      </w:r>
    </w:p>
    <w:p w14:paraId="3BF6DDBC" w14:textId="21707BF9" w:rsidR="00A11A62" w:rsidRPr="005C747D" w:rsidRDefault="00A11A62" w:rsidP="00A11A62">
      <w:pPr>
        <w:pStyle w:val="Heading3"/>
        <w:jc w:val="both"/>
        <w:rPr>
          <w:lang w:val="sq-AL"/>
        </w:rPr>
      </w:pPr>
      <w:r>
        <w:rPr>
          <w:lang w:val="sq-AL"/>
        </w:rPr>
        <w:t>Tags</w:t>
      </w:r>
    </w:p>
    <w:p w14:paraId="08A5489F" w14:textId="6709D5DB" w:rsidR="00A11A62" w:rsidRPr="00A856DA" w:rsidRDefault="00A11A62" w:rsidP="00A11A62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Id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Pr="00A856DA">
        <w:rPr>
          <w:b/>
          <w:bCs/>
          <w:lang w:val="sq-AL"/>
        </w:rPr>
        <w:t xml:space="preserve"> (required)</w:t>
      </w:r>
    </w:p>
    <w:p w14:paraId="187F7D2E" w14:textId="44B6C9C2" w:rsidR="00A11A62" w:rsidRPr="00A11A62" w:rsidRDefault="00A11A62" w:rsidP="00A11A62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TagName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String</w:t>
      </w:r>
      <w:r>
        <w:rPr>
          <w:b/>
          <w:bCs/>
          <w:lang w:val="sq-AL"/>
        </w:rPr>
        <w:t xml:space="preserve"> (required)</w:t>
      </w:r>
    </w:p>
    <w:p w14:paraId="71309E49" w14:textId="4EC6D3EA" w:rsidR="00AA5669" w:rsidRPr="005C747D" w:rsidRDefault="00AA5669" w:rsidP="00AA5669">
      <w:pPr>
        <w:pStyle w:val="Heading3"/>
        <w:jc w:val="both"/>
        <w:rPr>
          <w:lang w:val="sq-AL"/>
        </w:rPr>
      </w:pPr>
      <w:r>
        <w:rPr>
          <w:lang w:val="sq-AL"/>
        </w:rPr>
        <w:t>RecipeIngridients</w:t>
      </w:r>
    </w:p>
    <w:p w14:paraId="24641EF1" w14:textId="6BCD8B95" w:rsidR="00AA5669" w:rsidRPr="00A856DA" w:rsidRDefault="00AA5669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RecipeId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="006E3F0C">
        <w:rPr>
          <w:b/>
          <w:bCs/>
          <w:lang w:val="sq-AL"/>
        </w:rPr>
        <w:t>, Primary Key</w:t>
      </w:r>
    </w:p>
    <w:p w14:paraId="3003C7A9" w14:textId="0C684C9D" w:rsidR="00AA5669" w:rsidRPr="00AA5669" w:rsidRDefault="00AA5669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IngridientId </w:t>
      </w:r>
      <w:r>
        <w:rPr>
          <w:b/>
          <w:bCs/>
          <w:lang w:val="sq-AL"/>
        </w:rPr>
        <w:t xml:space="preserve">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D</w:t>
      </w:r>
      <w:r w:rsidR="006E3F0C">
        <w:rPr>
          <w:b/>
          <w:bCs/>
          <w:lang w:val="sq-AL"/>
        </w:rPr>
        <w:t>, Primary Key</w:t>
      </w:r>
    </w:p>
    <w:p w14:paraId="0BA51AAA" w14:textId="78058FB9" w:rsidR="00AA5669" w:rsidRPr="008C1E53" w:rsidRDefault="00AA5669" w:rsidP="008C1E53">
      <w:pPr>
        <w:pStyle w:val="ListParagraph"/>
        <w:numPr>
          <w:ilvl w:val="0"/>
          <w:numId w:val="10"/>
        </w:numPr>
        <w:jc w:val="both"/>
        <w:rPr>
          <w:b/>
          <w:bCs/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Quantity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float (required)</w:t>
      </w:r>
    </w:p>
    <w:p w14:paraId="6C1AE8B7" w14:textId="295E006C" w:rsidR="00AA5669" w:rsidRPr="005C747D" w:rsidRDefault="00AA5669" w:rsidP="00AA5669">
      <w:pPr>
        <w:pStyle w:val="Heading3"/>
        <w:jc w:val="both"/>
        <w:rPr>
          <w:lang w:val="sq-AL"/>
        </w:rPr>
      </w:pPr>
      <w:r>
        <w:rPr>
          <w:lang w:val="sq-AL"/>
        </w:rPr>
        <w:t>RecipeComment</w:t>
      </w:r>
    </w:p>
    <w:p w14:paraId="5F5EA818" w14:textId="77777777" w:rsidR="00AA5669" w:rsidRPr="00A856DA" w:rsidRDefault="00AA5669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>
        <w:rPr>
          <w:lang w:val="sq-AL"/>
        </w:rPr>
        <w:t xml:space="preserve">an </w:t>
      </w:r>
      <w:r>
        <w:rPr>
          <w:b/>
          <w:bCs/>
          <w:lang w:val="sq-AL"/>
        </w:rPr>
        <w:t xml:space="preserve">Id </w:t>
      </w:r>
      <w:r w:rsidRPr="005C747D">
        <w:rPr>
          <w:lang w:val="sq-AL"/>
        </w:rPr>
        <w:t xml:space="preserve">– a </w:t>
      </w:r>
      <w:r>
        <w:rPr>
          <w:b/>
        </w:rPr>
        <w:t>GUID, Primary Key</w:t>
      </w:r>
    </w:p>
    <w:p w14:paraId="4D63850C" w14:textId="77777777" w:rsidR="00AA5669" w:rsidRPr="00A856DA" w:rsidRDefault="00AA5669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ipeId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Pr="00A856DA">
        <w:rPr>
          <w:b/>
          <w:bCs/>
          <w:lang w:val="sq-AL"/>
        </w:rPr>
        <w:t xml:space="preserve"> (required)</w:t>
      </w:r>
    </w:p>
    <w:p w14:paraId="7DF3FF83" w14:textId="1ECB56F5" w:rsidR="00AA5669" w:rsidRPr="00AA5669" w:rsidRDefault="00AA5669" w:rsidP="00AA5669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UserId</w:t>
      </w:r>
      <w:r>
        <w:rPr>
          <w:b/>
          <w:bCs/>
          <w:lang w:val="sq-AL"/>
        </w:rPr>
        <w:t xml:space="preserve"> 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D (required)</w:t>
      </w:r>
    </w:p>
    <w:p w14:paraId="149E42D9" w14:textId="0D6E3D05" w:rsidR="00AA5669" w:rsidRPr="00AA5669" w:rsidRDefault="00AA5669" w:rsidP="00AA5669">
      <w:pPr>
        <w:pStyle w:val="ListParagraph"/>
        <w:numPr>
          <w:ilvl w:val="0"/>
          <w:numId w:val="10"/>
        </w:numPr>
        <w:jc w:val="both"/>
        <w:rPr>
          <w:b/>
          <w:bCs/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Comment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 xml:space="preserve">String </w:t>
      </w:r>
      <w:r>
        <w:rPr>
          <w:lang w:val="sq-AL"/>
        </w:rPr>
        <w:t xml:space="preserve">with </w:t>
      </w:r>
      <w:r>
        <w:rPr>
          <w:b/>
          <w:bCs/>
          <w:lang w:val="sq-AL"/>
        </w:rPr>
        <w:t>max length 200</w:t>
      </w:r>
      <w:r>
        <w:rPr>
          <w:b/>
          <w:bCs/>
          <w:lang w:val="sq-AL"/>
        </w:rPr>
        <w:t xml:space="preserve"> (required)</w:t>
      </w:r>
    </w:p>
    <w:p w14:paraId="3371C518" w14:textId="55B7D709" w:rsidR="008C1E53" w:rsidRPr="008C1E53" w:rsidRDefault="008C1E53" w:rsidP="008C1E53">
      <w:pPr>
        <w:pStyle w:val="Heading3"/>
        <w:jc w:val="both"/>
        <w:rPr>
          <w:lang w:val="sq-AL"/>
        </w:rPr>
      </w:pPr>
      <w:r>
        <w:rPr>
          <w:lang w:val="sq-AL"/>
        </w:rPr>
        <w:t>UsersFavorites</w:t>
      </w:r>
    </w:p>
    <w:p w14:paraId="2EA30A87" w14:textId="115B182E" w:rsidR="008C1E53" w:rsidRPr="00A856DA" w:rsidRDefault="008C1E53" w:rsidP="008C1E53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ipeId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>
        <w:rPr>
          <w:b/>
          <w:bCs/>
          <w:lang w:val="sq-AL"/>
        </w:rPr>
        <w:t xml:space="preserve">, Primary Key </w:t>
      </w:r>
    </w:p>
    <w:p w14:paraId="4947FC6B" w14:textId="184FE101" w:rsidR="00325B65" w:rsidRPr="006E3F0C" w:rsidRDefault="008C1E53" w:rsidP="006E3F0C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UserId 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</w:t>
      </w:r>
      <w:r>
        <w:rPr>
          <w:b/>
          <w:bCs/>
          <w:lang w:val="sq-AL"/>
        </w:rPr>
        <w:t>D, Primary Key</w:t>
      </w:r>
    </w:p>
    <w:p w14:paraId="33082E47" w14:textId="3BFCB725" w:rsidR="006E3F0C" w:rsidRPr="005C747D" w:rsidRDefault="00960728" w:rsidP="006E3F0C">
      <w:pPr>
        <w:pStyle w:val="Heading3"/>
        <w:jc w:val="both"/>
        <w:rPr>
          <w:lang w:val="sq-AL"/>
        </w:rPr>
      </w:pPr>
      <w:r>
        <w:rPr>
          <w:lang w:val="sq-AL"/>
        </w:rPr>
        <w:t>User</w:t>
      </w:r>
      <w:r w:rsidR="004D4325">
        <w:rPr>
          <w:lang w:val="sq-AL"/>
        </w:rPr>
        <w:t>s</w:t>
      </w:r>
      <w:r w:rsidR="006E3F0C">
        <w:rPr>
          <w:lang w:val="sq-AL"/>
        </w:rPr>
        <w:t>Messages</w:t>
      </w:r>
    </w:p>
    <w:p w14:paraId="5BE430B5" w14:textId="77777777" w:rsidR="006E3F0C" w:rsidRPr="00A856DA" w:rsidRDefault="006E3F0C" w:rsidP="006E3F0C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>
        <w:rPr>
          <w:lang w:val="sq-AL"/>
        </w:rPr>
        <w:t xml:space="preserve">an </w:t>
      </w:r>
      <w:r>
        <w:rPr>
          <w:b/>
          <w:bCs/>
          <w:lang w:val="sq-AL"/>
        </w:rPr>
        <w:t xml:space="preserve">Id </w:t>
      </w:r>
      <w:r w:rsidRPr="005C747D">
        <w:rPr>
          <w:lang w:val="sq-AL"/>
        </w:rPr>
        <w:t xml:space="preserve">– a </w:t>
      </w:r>
      <w:r>
        <w:rPr>
          <w:b/>
        </w:rPr>
        <w:t>GUID, Primary Key</w:t>
      </w:r>
    </w:p>
    <w:p w14:paraId="5C2D8491" w14:textId="4F4E2054" w:rsidR="006E3F0C" w:rsidRPr="00A856DA" w:rsidRDefault="006E3F0C" w:rsidP="006E3F0C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SenderId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Pr="00A856DA">
        <w:rPr>
          <w:b/>
          <w:bCs/>
          <w:lang w:val="sq-AL"/>
        </w:rPr>
        <w:t xml:space="preserve"> (required)</w:t>
      </w:r>
    </w:p>
    <w:p w14:paraId="59438F55" w14:textId="5475183E" w:rsidR="006E3F0C" w:rsidRPr="006E3F0C" w:rsidRDefault="006E3F0C" w:rsidP="006E3F0C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>Has a</w:t>
      </w:r>
      <w:r>
        <w:rPr>
          <w:lang w:val="sq-AL"/>
        </w:rPr>
        <w:t xml:space="preserve"> </w:t>
      </w:r>
      <w:r>
        <w:rPr>
          <w:b/>
          <w:bCs/>
          <w:lang w:val="sq-AL"/>
        </w:rPr>
        <w:t>ReceiverId</w:t>
      </w:r>
      <w:r>
        <w:rPr>
          <w:b/>
          <w:bCs/>
          <w:lang w:val="sq-AL"/>
        </w:rPr>
        <w:t xml:space="preserve">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D (required)</w:t>
      </w:r>
    </w:p>
    <w:p w14:paraId="2B2FDCF7" w14:textId="07F4274A" w:rsidR="006E3F0C" w:rsidRPr="00AA5669" w:rsidRDefault="006E3F0C" w:rsidP="006E3F0C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ipeId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</w:p>
    <w:p w14:paraId="0FDE95DC" w14:textId="7B837F74" w:rsidR="006E3F0C" w:rsidRDefault="006E3F0C" w:rsidP="006E3F0C">
      <w:pPr>
        <w:pStyle w:val="ListParagraph"/>
        <w:numPr>
          <w:ilvl w:val="0"/>
          <w:numId w:val="10"/>
        </w:numPr>
        <w:jc w:val="both"/>
        <w:rPr>
          <w:b/>
          <w:bCs/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>Message</w:t>
      </w:r>
      <w:r>
        <w:rPr>
          <w:b/>
          <w:bCs/>
          <w:lang w:val="sq-AL"/>
        </w:rPr>
        <w:t xml:space="preserve">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 xml:space="preserve">String </w:t>
      </w:r>
      <w:r>
        <w:rPr>
          <w:lang w:val="sq-AL"/>
        </w:rPr>
        <w:t xml:space="preserve">with </w:t>
      </w:r>
      <w:r>
        <w:rPr>
          <w:b/>
          <w:bCs/>
          <w:lang w:val="sq-AL"/>
        </w:rPr>
        <w:t>max length 200 (required)</w:t>
      </w:r>
    </w:p>
    <w:p w14:paraId="20FC85B1" w14:textId="25D09A94" w:rsidR="007417F0" w:rsidRPr="005C747D" w:rsidRDefault="007417F0" w:rsidP="007417F0">
      <w:pPr>
        <w:pStyle w:val="Heading3"/>
        <w:jc w:val="both"/>
        <w:rPr>
          <w:lang w:val="sq-AL"/>
        </w:rPr>
      </w:pPr>
      <w:r>
        <w:rPr>
          <w:lang w:val="sq-AL"/>
        </w:rPr>
        <w:t>UsersLists</w:t>
      </w:r>
    </w:p>
    <w:p w14:paraId="12A18828" w14:textId="77777777" w:rsidR="007417F0" w:rsidRPr="00A856DA" w:rsidRDefault="007417F0" w:rsidP="007417F0">
      <w:pPr>
        <w:pStyle w:val="ListParagraph"/>
        <w:numPr>
          <w:ilvl w:val="0"/>
          <w:numId w:val="10"/>
        </w:numPr>
        <w:jc w:val="both"/>
        <w:rPr>
          <w:lang w:val="sq-AL"/>
        </w:rPr>
      </w:pPr>
      <w:r w:rsidRPr="005C747D">
        <w:rPr>
          <w:lang w:val="sq-AL"/>
        </w:rPr>
        <w:t xml:space="preserve">Has </w:t>
      </w:r>
      <w:r>
        <w:rPr>
          <w:lang w:val="sq-AL"/>
        </w:rPr>
        <w:t xml:space="preserve">an </w:t>
      </w:r>
      <w:r>
        <w:rPr>
          <w:b/>
          <w:bCs/>
          <w:lang w:val="sq-AL"/>
        </w:rPr>
        <w:t xml:space="preserve">Id </w:t>
      </w:r>
      <w:r w:rsidRPr="005C747D">
        <w:rPr>
          <w:lang w:val="sq-AL"/>
        </w:rPr>
        <w:t xml:space="preserve">– a </w:t>
      </w:r>
      <w:r>
        <w:rPr>
          <w:b/>
        </w:rPr>
        <w:t>GUID, Primary Key</w:t>
      </w:r>
    </w:p>
    <w:p w14:paraId="59F12A7D" w14:textId="77777777" w:rsidR="007417F0" w:rsidRPr="00A856DA" w:rsidRDefault="007417F0" w:rsidP="007417F0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SenderId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  <w:r w:rsidRPr="00A856DA">
        <w:rPr>
          <w:b/>
          <w:bCs/>
          <w:lang w:val="sq-AL"/>
        </w:rPr>
        <w:t xml:space="preserve"> (required)</w:t>
      </w:r>
    </w:p>
    <w:p w14:paraId="13F7F3F3" w14:textId="77777777" w:rsidR="007417F0" w:rsidRPr="006E3F0C" w:rsidRDefault="007417F0" w:rsidP="007417F0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eiverId </w:t>
      </w:r>
      <w:r>
        <w:rPr>
          <w:lang w:val="sq-AL"/>
        </w:rPr>
        <w:t xml:space="preserve">– a </w:t>
      </w:r>
      <w:r>
        <w:rPr>
          <w:b/>
          <w:bCs/>
          <w:lang w:val="sq-AL"/>
        </w:rPr>
        <w:t>UUID (required)</w:t>
      </w:r>
    </w:p>
    <w:p w14:paraId="2A567264" w14:textId="77777777" w:rsidR="007417F0" w:rsidRPr="00AA5669" w:rsidRDefault="007417F0" w:rsidP="007417F0">
      <w:pPr>
        <w:pStyle w:val="ListParagraph"/>
        <w:numPr>
          <w:ilvl w:val="0"/>
          <w:numId w:val="10"/>
        </w:numPr>
        <w:jc w:val="both"/>
        <w:rPr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RecipeId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>UUID</w:t>
      </w:r>
    </w:p>
    <w:p w14:paraId="7263B055" w14:textId="5028CFCE" w:rsidR="0050407D" w:rsidRPr="00E21ECD" w:rsidRDefault="007417F0" w:rsidP="00E21ECD">
      <w:pPr>
        <w:pStyle w:val="ListParagraph"/>
        <w:numPr>
          <w:ilvl w:val="0"/>
          <w:numId w:val="10"/>
        </w:numPr>
        <w:jc w:val="both"/>
        <w:rPr>
          <w:b/>
          <w:bCs/>
          <w:lang w:val="sq-AL"/>
        </w:rPr>
      </w:pPr>
      <w:r>
        <w:rPr>
          <w:lang w:val="sq-AL"/>
        </w:rPr>
        <w:t xml:space="preserve">Has a </w:t>
      </w:r>
      <w:r>
        <w:rPr>
          <w:b/>
          <w:bCs/>
          <w:lang w:val="sq-AL"/>
        </w:rPr>
        <w:t xml:space="preserve">Message – </w:t>
      </w:r>
      <w:r>
        <w:rPr>
          <w:lang w:val="sq-AL"/>
        </w:rPr>
        <w:t xml:space="preserve">a </w:t>
      </w:r>
      <w:r>
        <w:rPr>
          <w:b/>
          <w:bCs/>
          <w:lang w:val="sq-AL"/>
        </w:rPr>
        <w:t xml:space="preserve">String </w:t>
      </w:r>
      <w:r>
        <w:rPr>
          <w:lang w:val="sq-AL"/>
        </w:rPr>
        <w:t xml:space="preserve">with </w:t>
      </w:r>
      <w:r>
        <w:rPr>
          <w:b/>
          <w:bCs/>
          <w:lang w:val="sq-AL"/>
        </w:rPr>
        <w:t>max length 200 (required)</w:t>
      </w:r>
    </w:p>
    <w:p w14:paraId="209E8D73" w14:textId="1DEA36C2" w:rsidR="00C516BB" w:rsidRDefault="00C516BB" w:rsidP="00D72B79">
      <w:pPr>
        <w:jc w:val="both"/>
      </w:pPr>
      <w:r w:rsidRPr="005C747D">
        <w:t xml:space="preserve">Implement the entities with the </w:t>
      </w:r>
      <w:r w:rsidRPr="005C747D">
        <w:rPr>
          <w:b/>
        </w:rPr>
        <w:t>correct datatypes</w:t>
      </w:r>
      <w:r w:rsidRPr="005C747D">
        <w:t xml:space="preserve"> and </w:t>
      </w:r>
      <w:r w:rsidR="006F38E5" w:rsidRPr="005C747D">
        <w:t xml:space="preserve">their </w:t>
      </w:r>
      <w:r w:rsidR="006F38E5" w:rsidRPr="005C747D">
        <w:rPr>
          <w:b/>
        </w:rPr>
        <w:t>relations</w:t>
      </w:r>
      <w:r w:rsidRPr="005C747D">
        <w:t>.</w:t>
      </w:r>
      <w:r w:rsidR="00525704" w:rsidRPr="005C747D">
        <w:t xml:space="preserve"> </w:t>
      </w:r>
    </w:p>
    <w:p w14:paraId="3D436A19" w14:textId="5E4A0EB5" w:rsidR="0050407D" w:rsidRDefault="0050407D" w:rsidP="00D72B79">
      <w:pPr>
        <w:jc w:val="both"/>
      </w:pPr>
    </w:p>
    <w:p w14:paraId="5A23167C" w14:textId="0F227FFF" w:rsidR="0050407D" w:rsidRDefault="0050407D" w:rsidP="00D72B79">
      <w:pPr>
        <w:jc w:val="both"/>
      </w:pPr>
    </w:p>
    <w:p w14:paraId="39951129" w14:textId="26C01C3A" w:rsidR="0050407D" w:rsidRDefault="0050407D" w:rsidP="00D72B79">
      <w:pPr>
        <w:jc w:val="both"/>
      </w:pPr>
    </w:p>
    <w:p w14:paraId="330797BE" w14:textId="4555101E" w:rsidR="0050407D" w:rsidRDefault="0050407D" w:rsidP="00D72B79">
      <w:pPr>
        <w:jc w:val="both"/>
      </w:pPr>
    </w:p>
    <w:p w14:paraId="6B581C4C" w14:textId="2E4281CD" w:rsidR="0050407D" w:rsidRDefault="0050407D" w:rsidP="00D72B79">
      <w:pPr>
        <w:jc w:val="both"/>
      </w:pPr>
    </w:p>
    <w:p w14:paraId="487A686B" w14:textId="1B04ADA3" w:rsidR="0050407D" w:rsidRDefault="0050407D" w:rsidP="00D72B79">
      <w:pPr>
        <w:jc w:val="both"/>
      </w:pPr>
    </w:p>
    <w:p w14:paraId="1D85F4BF" w14:textId="370B1582" w:rsidR="0050407D" w:rsidRDefault="0050407D" w:rsidP="00D72B79">
      <w:pPr>
        <w:jc w:val="both"/>
      </w:pPr>
    </w:p>
    <w:p w14:paraId="3F44F910" w14:textId="5413B6AC" w:rsidR="0050407D" w:rsidRDefault="0050407D" w:rsidP="00D72B79">
      <w:pPr>
        <w:jc w:val="both"/>
      </w:pPr>
    </w:p>
    <w:p w14:paraId="1353D8DA" w14:textId="77777777" w:rsidR="0050407D" w:rsidRPr="005C747D" w:rsidRDefault="0050407D" w:rsidP="00D72B79">
      <w:pPr>
        <w:jc w:val="both"/>
      </w:pPr>
    </w:p>
    <w:p w14:paraId="7DA53849" w14:textId="77777777" w:rsidR="00C516BB" w:rsidRPr="005C747D" w:rsidRDefault="0068038F" w:rsidP="00D72B79">
      <w:pPr>
        <w:pStyle w:val="Heading2"/>
        <w:jc w:val="both"/>
      </w:pPr>
      <w:r w:rsidRPr="005C747D">
        <w:t>Page Requirements</w:t>
      </w:r>
    </w:p>
    <w:p w14:paraId="6794A982" w14:textId="1B04B040" w:rsidR="00DA4838" w:rsidRPr="005C747D" w:rsidRDefault="00DA4838" w:rsidP="00DA4838"/>
    <w:p w14:paraId="72705BBA" w14:textId="5904BFD9" w:rsidR="0015472D" w:rsidRDefault="00DA4838" w:rsidP="000373DF">
      <w:pPr>
        <w:pStyle w:val="Heading3"/>
        <w:rPr>
          <w:noProof/>
        </w:rPr>
      </w:pPr>
      <w:r w:rsidRPr="005C747D">
        <w:t>Login Page (logged-out user)</w:t>
      </w:r>
      <w:r w:rsidR="00EB4DEB" w:rsidRPr="005C747D">
        <w:rPr>
          <w:noProof/>
        </w:rPr>
        <w:t xml:space="preserve"> </w:t>
      </w:r>
    </w:p>
    <w:p w14:paraId="2640C592" w14:textId="186532DE" w:rsidR="00A33E08" w:rsidRPr="00A33E08" w:rsidRDefault="00A33E08" w:rsidP="00A33E08">
      <w:r>
        <w:rPr>
          <w:noProof/>
        </w:rPr>
        <w:drawing>
          <wp:inline distT="0" distB="0" distL="0" distR="0" wp14:anchorId="7D5D2EC9" wp14:editId="6C7C1C4F">
            <wp:extent cx="6626225" cy="4965700"/>
            <wp:effectExtent l="0" t="0" r="0" b="0"/>
            <wp:docPr id="8" name="Picture 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782E" w14:textId="5524265B" w:rsidR="00A33E08" w:rsidRPr="00A33E08" w:rsidRDefault="00A33E08" w:rsidP="00A33E08">
      <w:pPr>
        <w:pStyle w:val="ListParagraph"/>
        <w:numPr>
          <w:ilvl w:val="0"/>
          <w:numId w:val="10"/>
        </w:numPr>
      </w:pPr>
      <w:r>
        <w:t>User can either log-in or register.</w:t>
      </w:r>
    </w:p>
    <w:p w14:paraId="3AC667A6" w14:textId="7056F171" w:rsidR="00967810" w:rsidRDefault="00535A69" w:rsidP="000373DF">
      <w:pPr>
        <w:pStyle w:val="Heading3"/>
        <w:rPr>
          <w:noProof/>
        </w:rPr>
      </w:pPr>
      <w:r w:rsidRPr="005C747D">
        <w:lastRenderedPageBreak/>
        <w:t>Register Page (logged-out user)</w:t>
      </w:r>
      <w:r w:rsidR="00EB4DEB" w:rsidRPr="005C747D">
        <w:rPr>
          <w:noProof/>
        </w:rPr>
        <w:t xml:space="preserve"> </w:t>
      </w:r>
    </w:p>
    <w:p w14:paraId="527967DF" w14:textId="712210AE" w:rsidR="00A33E08" w:rsidRPr="00A33E08" w:rsidRDefault="00A33E08" w:rsidP="00A33E08">
      <w:r>
        <w:rPr>
          <w:noProof/>
        </w:rPr>
        <w:drawing>
          <wp:inline distT="0" distB="0" distL="0" distR="0" wp14:anchorId="42E6CFB5" wp14:editId="28F3E47A">
            <wp:extent cx="6626225" cy="4962525"/>
            <wp:effectExtent l="0" t="0" r="0" b="0"/>
            <wp:docPr id="9" name="Picture 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8A0A" w14:textId="588EEC00" w:rsidR="00A33E08" w:rsidRPr="00A33E08" w:rsidRDefault="00A33E08" w:rsidP="00A33E08">
      <w:pPr>
        <w:pStyle w:val="ListParagraph"/>
        <w:numPr>
          <w:ilvl w:val="0"/>
          <w:numId w:val="10"/>
        </w:numPr>
      </w:pPr>
      <w:r>
        <w:t>User can either log-in or register</w:t>
      </w:r>
      <w:r>
        <w:t>.</w:t>
      </w:r>
    </w:p>
    <w:p w14:paraId="0821060B" w14:textId="2F90E514" w:rsidR="006C6DFF" w:rsidRDefault="00E21ECD" w:rsidP="000373DF">
      <w:pPr>
        <w:pStyle w:val="Heading3"/>
      </w:pPr>
      <w:r>
        <w:lastRenderedPageBreak/>
        <w:t>Home Page (logged-in user)</w:t>
      </w:r>
    </w:p>
    <w:p w14:paraId="64B0F20D" w14:textId="065DE742" w:rsidR="00A33E08" w:rsidRPr="00A33E08" w:rsidRDefault="00A33E08" w:rsidP="00A33E08">
      <w:r>
        <w:rPr>
          <w:noProof/>
        </w:rPr>
        <w:drawing>
          <wp:inline distT="0" distB="0" distL="0" distR="0" wp14:anchorId="5B7D8167" wp14:editId="2CCFE326">
            <wp:extent cx="6626225" cy="4950460"/>
            <wp:effectExtent l="0" t="0" r="0" b="0"/>
            <wp:docPr id="10" name="Picture 10" descr="A picture containing text, food, di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food, dis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5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E97B" w14:textId="19338F51" w:rsidR="00A33E08" w:rsidRDefault="00A33E08" w:rsidP="00A33E08">
      <w:pPr>
        <w:pStyle w:val="ListParagraph"/>
        <w:numPr>
          <w:ilvl w:val="0"/>
          <w:numId w:val="10"/>
        </w:numPr>
      </w:pPr>
      <w:r>
        <w:t>This is where we store all user recipes.</w:t>
      </w:r>
    </w:p>
    <w:p w14:paraId="6A0DCCD2" w14:textId="3E4A0185" w:rsidR="00A33E08" w:rsidRDefault="00A33E08" w:rsidP="00A33E08">
      <w:pPr>
        <w:pStyle w:val="ListParagraph"/>
        <w:numPr>
          <w:ilvl w:val="0"/>
          <w:numId w:val="10"/>
        </w:numPr>
      </w:pPr>
      <w:r>
        <w:t>Users can create new recipes by clicking the plus button in the bottom right corner.</w:t>
      </w:r>
    </w:p>
    <w:p w14:paraId="3829278E" w14:textId="144E85C6" w:rsidR="00A33E08" w:rsidRDefault="00A33E08" w:rsidP="00A33E08">
      <w:pPr>
        <w:pStyle w:val="ListParagraph"/>
        <w:numPr>
          <w:ilvl w:val="0"/>
          <w:numId w:val="10"/>
        </w:numPr>
      </w:pPr>
      <w:r>
        <w:t>User can search for a recipe by name</w:t>
      </w:r>
      <w:r w:rsidR="00482F16">
        <w:t>.</w:t>
      </w:r>
    </w:p>
    <w:p w14:paraId="64E20EF2" w14:textId="7D7BE008" w:rsidR="00A33E08" w:rsidRDefault="00A33E08" w:rsidP="00A33E08">
      <w:pPr>
        <w:pStyle w:val="ListParagraph"/>
        <w:numPr>
          <w:ilvl w:val="0"/>
          <w:numId w:val="10"/>
        </w:numPr>
      </w:pPr>
      <w:r>
        <w:t>User can search for a recipe by filters</w:t>
      </w:r>
      <w:r w:rsidR="00482F16">
        <w:t>.</w:t>
      </w:r>
    </w:p>
    <w:p w14:paraId="30ED77FA" w14:textId="662B70CF" w:rsidR="00A33E08" w:rsidRDefault="00A33E08" w:rsidP="00A33E08">
      <w:pPr>
        <w:pStyle w:val="ListParagraph"/>
        <w:numPr>
          <w:ilvl w:val="1"/>
          <w:numId w:val="10"/>
        </w:numPr>
      </w:pPr>
      <w:r>
        <w:t xml:space="preserve">Tags: Vegetarian, Vegan, </w:t>
      </w:r>
      <w:r w:rsidR="00181CFE">
        <w:t xml:space="preserve">Pesto, </w:t>
      </w:r>
      <w:r>
        <w:t>Lactose-free, Gluten-free, Starter, Main course, Dessert, Sweets, etc.</w:t>
      </w:r>
    </w:p>
    <w:p w14:paraId="7E316E72" w14:textId="0035992B" w:rsidR="00482F16" w:rsidRDefault="00A33E08" w:rsidP="00482F16">
      <w:pPr>
        <w:pStyle w:val="ListParagraph"/>
        <w:numPr>
          <w:ilvl w:val="1"/>
          <w:numId w:val="10"/>
        </w:numPr>
      </w:pPr>
      <w:r>
        <w:t xml:space="preserve">Ingredients: Egg, pasta, tomato, chicken, beef, pork, lettuce, </w:t>
      </w:r>
      <w:r w:rsidR="00482F16">
        <w:t>potato, cheese, onion, garlic, milk, etc.</w:t>
      </w:r>
    </w:p>
    <w:p w14:paraId="5D7ED38E" w14:textId="51EEA0F2" w:rsidR="00482F16" w:rsidRDefault="00482F16" w:rsidP="00482F16">
      <w:pPr>
        <w:pStyle w:val="ListParagraph"/>
        <w:numPr>
          <w:ilvl w:val="0"/>
          <w:numId w:val="10"/>
        </w:numPr>
      </w:pPr>
      <w:r>
        <w:t>Each page stores 6 recipes, and user can navigate pages.</w:t>
      </w:r>
    </w:p>
    <w:p w14:paraId="4AA13D27" w14:textId="45CABD50" w:rsidR="00482F16" w:rsidRDefault="00482F16" w:rsidP="00482F16">
      <w:pPr>
        <w:pStyle w:val="ListParagraph"/>
        <w:numPr>
          <w:ilvl w:val="0"/>
          <w:numId w:val="10"/>
        </w:numPr>
      </w:pPr>
      <w:r>
        <w:t>User can hover on recipes to see a short description and click on them to go to their own page.</w:t>
      </w:r>
    </w:p>
    <w:p w14:paraId="0DCD6D2C" w14:textId="2ACF8CBA" w:rsidR="00482F16" w:rsidRDefault="00482F16" w:rsidP="00482F16">
      <w:pPr>
        <w:pStyle w:val="ListParagraph"/>
        <w:numPr>
          <w:ilvl w:val="0"/>
          <w:numId w:val="10"/>
        </w:numPr>
      </w:pPr>
      <w:r>
        <w:t>User can hover on recipes and add them to favorites by clicking on the empty heart, or if it is colored, click on it to remove them from favorites.</w:t>
      </w:r>
    </w:p>
    <w:p w14:paraId="459FF7AA" w14:textId="36FB529D" w:rsidR="00517FA1" w:rsidRDefault="00517FA1" w:rsidP="00517FA1">
      <w:pPr>
        <w:pStyle w:val="Heading3"/>
      </w:pPr>
      <w:r>
        <w:lastRenderedPageBreak/>
        <w:t>Home Page</w:t>
      </w:r>
      <w:r>
        <w:t xml:space="preserve"> Search</w:t>
      </w:r>
      <w:r>
        <w:t xml:space="preserve"> (logged-in user)</w:t>
      </w:r>
    </w:p>
    <w:p w14:paraId="3AF16036" w14:textId="462F946E" w:rsidR="00A33E08" w:rsidRDefault="00517FA1" w:rsidP="00517FA1">
      <w:r>
        <w:rPr>
          <w:noProof/>
        </w:rPr>
        <w:drawing>
          <wp:inline distT="0" distB="0" distL="0" distR="0" wp14:anchorId="2A5E2C62" wp14:editId="56EEEA85">
            <wp:extent cx="6626225" cy="4984750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8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66EC" w14:textId="2FCA52BC" w:rsidR="00517FA1" w:rsidRDefault="00517FA1" w:rsidP="00517FA1">
      <w:pPr>
        <w:pStyle w:val="ListParagraph"/>
        <w:numPr>
          <w:ilvl w:val="0"/>
          <w:numId w:val="10"/>
        </w:numPr>
      </w:pPr>
      <w:r>
        <w:t>User can filter by some given filters or search for more.</w:t>
      </w:r>
    </w:p>
    <w:p w14:paraId="7FD4CF88" w14:textId="3B60A293" w:rsidR="00517FA1" w:rsidRDefault="00517FA1" w:rsidP="00517FA1">
      <w:pPr>
        <w:pStyle w:val="ListParagraph"/>
        <w:numPr>
          <w:ilvl w:val="0"/>
          <w:numId w:val="10"/>
        </w:numPr>
      </w:pPr>
      <w:r>
        <w:t xml:space="preserve">All selected filters should be shown to the user in a plaintext </w:t>
      </w:r>
      <w:proofErr w:type="spellStart"/>
      <w:r>
        <w:t>boxt</w:t>
      </w:r>
      <w:proofErr w:type="spellEnd"/>
      <w:r>
        <w:t xml:space="preserve"> that the user can edit.</w:t>
      </w:r>
    </w:p>
    <w:p w14:paraId="3120B44D" w14:textId="0549B819" w:rsidR="00517FA1" w:rsidRDefault="00517FA1" w:rsidP="00517FA1">
      <w:pPr>
        <w:pStyle w:val="ListParagraph"/>
        <w:numPr>
          <w:ilvl w:val="0"/>
          <w:numId w:val="10"/>
        </w:numPr>
      </w:pPr>
      <w:r>
        <w:t>Filters are applied when user clicks on “Search”.</w:t>
      </w:r>
    </w:p>
    <w:p w14:paraId="782850A0" w14:textId="77777777" w:rsidR="00517FA1" w:rsidRPr="00A33E08" w:rsidRDefault="00517FA1" w:rsidP="00517FA1">
      <w:pPr>
        <w:pStyle w:val="ListParagraph"/>
        <w:numPr>
          <w:ilvl w:val="0"/>
          <w:numId w:val="10"/>
        </w:numPr>
      </w:pPr>
    </w:p>
    <w:p w14:paraId="5F2C5D4A" w14:textId="236EC1F1" w:rsidR="00906125" w:rsidRDefault="00E21ECD" w:rsidP="00904B47">
      <w:pPr>
        <w:pStyle w:val="Heading3"/>
      </w:pPr>
      <w:r>
        <w:lastRenderedPageBreak/>
        <w:t>Favorites Page (logged-in user)</w:t>
      </w:r>
    </w:p>
    <w:p w14:paraId="6B12F930" w14:textId="3474A13F" w:rsidR="00482F16" w:rsidRDefault="00482F16" w:rsidP="00482F16">
      <w:r>
        <w:rPr>
          <w:noProof/>
        </w:rPr>
        <w:drawing>
          <wp:inline distT="0" distB="0" distL="0" distR="0" wp14:anchorId="2B1459FA" wp14:editId="2B614CE9">
            <wp:extent cx="6626225" cy="4990465"/>
            <wp:effectExtent l="0" t="0" r="0" b="0"/>
            <wp:docPr id="11" name="Picture 1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B5E4" w14:textId="18134ACC" w:rsidR="00482F16" w:rsidRDefault="00482F16" w:rsidP="00482F16">
      <w:pPr>
        <w:pStyle w:val="ListParagraph"/>
        <w:numPr>
          <w:ilvl w:val="0"/>
          <w:numId w:val="10"/>
        </w:numPr>
      </w:pPr>
      <w:r>
        <w:t>This is where we store the recipes a user has liked.</w:t>
      </w:r>
    </w:p>
    <w:p w14:paraId="3729366C" w14:textId="4841F8A8" w:rsidR="00482F16" w:rsidRDefault="00482F16" w:rsidP="00482F16">
      <w:pPr>
        <w:pStyle w:val="ListParagraph"/>
        <w:numPr>
          <w:ilvl w:val="0"/>
          <w:numId w:val="10"/>
        </w:numPr>
      </w:pPr>
      <w:r>
        <w:t xml:space="preserve">User adds recipes to </w:t>
      </w:r>
      <w:proofErr w:type="gramStart"/>
      <w:r>
        <w:t>favorites</w:t>
      </w:r>
      <w:proofErr w:type="gramEnd"/>
      <w:r>
        <w:t xml:space="preserve"> and they appear here.</w:t>
      </w:r>
    </w:p>
    <w:p w14:paraId="163F52C0" w14:textId="25ED1608" w:rsidR="00482F16" w:rsidRDefault="00482F16" w:rsidP="00482F16">
      <w:pPr>
        <w:pStyle w:val="ListParagraph"/>
        <w:numPr>
          <w:ilvl w:val="0"/>
          <w:numId w:val="10"/>
        </w:numPr>
      </w:pPr>
      <w:r>
        <w:t>If a user removes a recipe from favorites, the recipe should no longer show up here.</w:t>
      </w:r>
    </w:p>
    <w:p w14:paraId="1372F1F2" w14:textId="5FD10064" w:rsidR="00482F16" w:rsidRDefault="00482F16" w:rsidP="00482F16">
      <w:pPr>
        <w:pStyle w:val="ListParagraph"/>
        <w:numPr>
          <w:ilvl w:val="0"/>
          <w:numId w:val="10"/>
        </w:numPr>
      </w:pPr>
      <w:r>
        <w:t>User can navigate the recipes using the search or filter functions.</w:t>
      </w:r>
    </w:p>
    <w:p w14:paraId="7D18680D" w14:textId="610C5C20" w:rsidR="00517FA1" w:rsidRPr="00482F16" w:rsidRDefault="00482F16" w:rsidP="00517FA1">
      <w:pPr>
        <w:pStyle w:val="ListParagraph"/>
        <w:numPr>
          <w:ilvl w:val="0"/>
          <w:numId w:val="10"/>
        </w:numPr>
      </w:pPr>
      <w:r>
        <w:t>There can only be 6 recipes per page.</w:t>
      </w:r>
    </w:p>
    <w:p w14:paraId="385DCBE4" w14:textId="4D6AA7A1" w:rsidR="00E21ECD" w:rsidRDefault="00E21ECD" w:rsidP="00E21ECD">
      <w:pPr>
        <w:pStyle w:val="Heading3"/>
      </w:pPr>
      <w:r>
        <w:t>Weekly Plan</w:t>
      </w:r>
      <w:r>
        <w:t xml:space="preserve"> Page (logged-in user)</w:t>
      </w:r>
    </w:p>
    <w:p w14:paraId="0FADB956" w14:textId="77777777" w:rsidR="00482F16" w:rsidRPr="00482F16" w:rsidRDefault="00482F16" w:rsidP="00482F16"/>
    <w:p w14:paraId="1D54E314" w14:textId="0DE4AD1A" w:rsidR="00362211" w:rsidRDefault="00362211" w:rsidP="00362211">
      <w:pPr>
        <w:pStyle w:val="Heading3"/>
      </w:pPr>
      <w:r>
        <w:lastRenderedPageBreak/>
        <w:t xml:space="preserve">Add Recipe </w:t>
      </w:r>
      <w:r>
        <w:t>Page (logged-in user)</w:t>
      </w:r>
    </w:p>
    <w:p w14:paraId="3590A1F8" w14:textId="20A8E6FC" w:rsidR="00362211" w:rsidRDefault="00362211" w:rsidP="00362211">
      <w:pPr>
        <w:pStyle w:val="Heading3"/>
      </w:pPr>
      <w:r>
        <w:t>Edit Recipe</w:t>
      </w:r>
      <w:r>
        <w:t xml:space="preserve"> Page (logged-in user)</w:t>
      </w:r>
    </w:p>
    <w:p w14:paraId="0AB20B18" w14:textId="040A84FF" w:rsidR="00362211" w:rsidRDefault="00362211" w:rsidP="00362211">
      <w:pPr>
        <w:pStyle w:val="Heading3"/>
      </w:pPr>
      <w:r>
        <w:t>Messages</w:t>
      </w:r>
      <w:r>
        <w:t xml:space="preserve"> Page (logged-in user)</w:t>
      </w:r>
    </w:p>
    <w:p w14:paraId="229CD187" w14:textId="5863A382" w:rsidR="00A66F21" w:rsidRDefault="00A66F21" w:rsidP="00A66F21">
      <w:r>
        <w:rPr>
          <w:noProof/>
        </w:rPr>
        <w:drawing>
          <wp:inline distT="0" distB="0" distL="0" distR="0" wp14:anchorId="0184A0FA" wp14:editId="66BF16E0">
            <wp:extent cx="6626225" cy="4964430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17AD8" w14:textId="7D755EAD" w:rsidR="00A66F21" w:rsidRPr="00A66F21" w:rsidRDefault="00A66F21" w:rsidP="00A66F21">
      <w:pPr>
        <w:pStyle w:val="ListParagraph"/>
        <w:numPr>
          <w:ilvl w:val="0"/>
          <w:numId w:val="10"/>
        </w:numPr>
      </w:pPr>
      <w:r>
        <w:t xml:space="preserve">All user messages should be stored here </w:t>
      </w:r>
    </w:p>
    <w:p w14:paraId="3A120D28" w14:textId="7BB0FF3C" w:rsidR="00A33E08" w:rsidRDefault="00A33E08" w:rsidP="00A33E08">
      <w:pPr>
        <w:pStyle w:val="Heading3"/>
      </w:pPr>
      <w:r>
        <w:t xml:space="preserve">Settings </w:t>
      </w:r>
      <w:r>
        <w:t>Page (logged-in user)</w:t>
      </w:r>
    </w:p>
    <w:p w14:paraId="414CAAEC" w14:textId="173DE28F" w:rsidR="00A33E08" w:rsidRDefault="00A33E08" w:rsidP="00A33E08">
      <w:pPr>
        <w:pStyle w:val="Heading3"/>
      </w:pPr>
      <w:r>
        <w:t>Shopping Cart</w:t>
      </w:r>
      <w:r>
        <w:t xml:space="preserve"> Page (logged-in user)</w:t>
      </w:r>
    </w:p>
    <w:p w14:paraId="6B0A3921" w14:textId="7FFA05DF" w:rsidR="00A33E08" w:rsidRDefault="00A33E08" w:rsidP="00A33E08">
      <w:pPr>
        <w:pStyle w:val="Heading3"/>
      </w:pPr>
      <w:r>
        <w:t>Account</w:t>
      </w:r>
      <w:r>
        <w:t xml:space="preserve"> Page (logged-in user)</w:t>
      </w:r>
    </w:p>
    <w:p w14:paraId="503CA32C" w14:textId="2E040395" w:rsidR="00A33E08" w:rsidRPr="00A33E08" w:rsidRDefault="00A33E08" w:rsidP="00A33E08"/>
    <w:p w14:paraId="1E43D697" w14:textId="7A96EA48" w:rsidR="00A33E08" w:rsidRPr="00A33E08" w:rsidRDefault="00A33E08" w:rsidP="00A33E08"/>
    <w:p w14:paraId="482D0C8C" w14:textId="77777777" w:rsidR="00906125" w:rsidRPr="00906125" w:rsidRDefault="00906125" w:rsidP="00906125"/>
    <w:p w14:paraId="648A49ED" w14:textId="77777777" w:rsidR="00320228" w:rsidRPr="005C747D" w:rsidRDefault="00320228" w:rsidP="00D72B79">
      <w:pPr>
        <w:jc w:val="both"/>
      </w:pPr>
      <w:r w:rsidRPr="005C747D">
        <w:rPr>
          <w:b/>
        </w:rPr>
        <w:t>NOTE</w:t>
      </w:r>
      <w:r w:rsidRPr="005C747D">
        <w:t xml:space="preserve">: The templates should look </w:t>
      </w:r>
      <w:r w:rsidRPr="005C747D">
        <w:rPr>
          <w:b/>
        </w:rPr>
        <w:t>EXACTLY</w:t>
      </w:r>
      <w:r w:rsidRPr="005C747D">
        <w:t xml:space="preserve"> as shown above.</w:t>
      </w:r>
    </w:p>
    <w:p w14:paraId="2842ECD4" w14:textId="2A7FA174" w:rsidR="00320228" w:rsidRPr="005C747D" w:rsidRDefault="00320228" w:rsidP="00D72B79">
      <w:pPr>
        <w:jc w:val="both"/>
      </w:pPr>
      <w:r w:rsidRPr="005C747D">
        <w:rPr>
          <w:b/>
        </w:rPr>
        <w:t>NOTE</w:t>
      </w:r>
      <w:r w:rsidRPr="005C747D">
        <w:t xml:space="preserve">: The templates do </w:t>
      </w:r>
      <w:r w:rsidRPr="005C747D">
        <w:rPr>
          <w:b/>
        </w:rPr>
        <w:t>NOT</w:t>
      </w:r>
      <w:r w:rsidRPr="005C747D">
        <w:t xml:space="preserve"> </w:t>
      </w:r>
      <w:r w:rsidRPr="005C747D">
        <w:rPr>
          <w:b/>
        </w:rPr>
        <w:t>require</w:t>
      </w:r>
      <w:r w:rsidRPr="005C747D">
        <w:t xml:space="preserve"> </w:t>
      </w:r>
      <w:r w:rsidRPr="005C747D">
        <w:rPr>
          <w:b/>
        </w:rPr>
        <w:t>additional</w:t>
      </w:r>
      <w:r w:rsidRPr="005C747D">
        <w:t xml:space="preserve"> </w:t>
      </w:r>
      <w:r w:rsidRPr="005C747D">
        <w:rPr>
          <w:b/>
        </w:rPr>
        <w:t xml:space="preserve">CSS </w:t>
      </w:r>
      <w:r w:rsidRPr="005C747D">
        <w:t xml:space="preserve">for you to write. Only </w:t>
      </w:r>
      <w:r w:rsidRPr="005C747D">
        <w:rPr>
          <w:b/>
        </w:rPr>
        <w:t>bootstrap</w:t>
      </w:r>
      <w:r w:rsidRPr="005C747D">
        <w:t xml:space="preserve"> and the </w:t>
      </w:r>
      <w:r w:rsidRPr="005C747D">
        <w:rPr>
          <w:b/>
          <w:noProof/>
        </w:rPr>
        <w:t xml:space="preserve">given </w:t>
      </w:r>
      <w:r w:rsidR="00125B7B" w:rsidRPr="005C747D">
        <w:rPr>
          <w:b/>
          <w:noProof/>
        </w:rPr>
        <w:t>CSS</w:t>
      </w:r>
      <w:r w:rsidRPr="005C747D">
        <w:t xml:space="preserve"> are enough.</w:t>
      </w:r>
    </w:p>
    <w:p w14:paraId="2A8451CA" w14:textId="77777777" w:rsidR="00320228" w:rsidRPr="005C747D" w:rsidRDefault="00A456CE" w:rsidP="00D72B79">
      <w:pPr>
        <w:pStyle w:val="Heading2"/>
        <w:jc w:val="both"/>
      </w:pPr>
      <w:r w:rsidRPr="005C747D">
        <w:lastRenderedPageBreak/>
        <w:t>Functionality</w:t>
      </w:r>
    </w:p>
    <w:p w14:paraId="314284E1" w14:textId="7335DAAE" w:rsidR="00EE7CCB" w:rsidRPr="005C747D" w:rsidRDefault="00283683" w:rsidP="00D72B79">
      <w:pPr>
        <w:jc w:val="both"/>
      </w:pPr>
      <w:r w:rsidRPr="005C747D">
        <w:t>The functionality of</w:t>
      </w:r>
      <w:r w:rsidR="00D82B0E" w:rsidRPr="005C747D">
        <w:t xml:space="preserve"> the</w:t>
      </w:r>
      <w:r w:rsidR="003347FD" w:rsidRPr="005C747D">
        <w:t xml:space="preserve"> </w:t>
      </w:r>
      <w:r w:rsidR="00664546" w:rsidRPr="005C747D">
        <w:rPr>
          <w:b/>
        </w:rPr>
        <w:t xml:space="preserve">Football Manager </w:t>
      </w:r>
      <w:r w:rsidR="00F77B9A" w:rsidRPr="005C747D">
        <w:t>Platform</w:t>
      </w:r>
      <w:r w:rsidRPr="005C747D">
        <w:t xml:space="preserve"> is very simple.</w:t>
      </w:r>
    </w:p>
    <w:p w14:paraId="5FF0850D" w14:textId="77777777" w:rsidR="006B61DA" w:rsidRPr="005C747D" w:rsidRDefault="006B61DA" w:rsidP="00D72B79">
      <w:pPr>
        <w:pStyle w:val="Heading3"/>
        <w:jc w:val="both"/>
      </w:pPr>
      <w:r w:rsidRPr="005C747D">
        <w:t>Users</w:t>
      </w:r>
    </w:p>
    <w:p w14:paraId="292D3158" w14:textId="63EA0861" w:rsidR="004D2FEF" w:rsidRPr="005C747D" w:rsidRDefault="004D2FEF" w:rsidP="00D72B79">
      <w:pPr>
        <w:jc w:val="both"/>
      </w:pPr>
      <w:r w:rsidRPr="005C747D">
        <w:rPr>
          <w:rStyle w:val="CodeChar"/>
        </w:rPr>
        <w:t>Guests</w:t>
      </w:r>
      <w:r w:rsidRPr="005C747D">
        <w:t xml:space="preserve"> can </w:t>
      </w:r>
      <w:r w:rsidR="00E724DE" w:rsidRPr="005C747D">
        <w:rPr>
          <w:rStyle w:val="CodeChar"/>
        </w:rPr>
        <w:t>R</w:t>
      </w:r>
      <w:r w:rsidRPr="005C747D">
        <w:rPr>
          <w:rStyle w:val="CodeChar"/>
        </w:rPr>
        <w:t>egiste</w:t>
      </w:r>
      <w:r w:rsidR="001321B5" w:rsidRPr="005C747D">
        <w:rPr>
          <w:rStyle w:val="CodeChar"/>
        </w:rPr>
        <w:t>r</w:t>
      </w:r>
      <w:r w:rsidR="001321B5" w:rsidRPr="005C747D">
        <w:t xml:space="preserve">, </w:t>
      </w:r>
      <w:r w:rsidR="00E724DE" w:rsidRPr="005C747D">
        <w:rPr>
          <w:rStyle w:val="CodeChar"/>
        </w:rPr>
        <w:t>L</w:t>
      </w:r>
      <w:r w:rsidR="001321B5" w:rsidRPr="005C747D">
        <w:rPr>
          <w:rStyle w:val="CodeChar"/>
        </w:rPr>
        <w:t>ogin</w:t>
      </w:r>
      <w:r w:rsidR="00906125">
        <w:rPr>
          <w:rStyle w:val="CodeChar"/>
        </w:rPr>
        <w:t xml:space="preserve"> </w:t>
      </w:r>
      <w:r w:rsidR="00906125">
        <w:rPr>
          <w:rStyle w:val="CodeChar"/>
          <w:b w:val="0"/>
          <w:bCs/>
        </w:rPr>
        <w:t xml:space="preserve">and </w:t>
      </w:r>
      <w:r w:rsidR="00906125">
        <w:rPr>
          <w:rStyle w:val="CodeChar"/>
        </w:rPr>
        <w:t>visit all properties</w:t>
      </w:r>
      <w:r w:rsidR="001321B5" w:rsidRPr="005C747D">
        <w:t xml:space="preserve">. </w:t>
      </w:r>
    </w:p>
    <w:p w14:paraId="0759F054" w14:textId="206586CE" w:rsidR="00506BE1" w:rsidRDefault="00506BE1" w:rsidP="00D72B79">
      <w:pPr>
        <w:jc w:val="both"/>
      </w:pPr>
      <w:r>
        <w:rPr>
          <w:rStyle w:val="CodeChar"/>
        </w:rPr>
        <w:t xml:space="preserve">Customers </w:t>
      </w:r>
      <w:r>
        <w:rPr>
          <w:rStyle w:val="CodeChar"/>
          <w:b w:val="0"/>
          <w:bCs/>
        </w:rPr>
        <w:t xml:space="preserve">can </w:t>
      </w:r>
      <w:r>
        <w:rPr>
          <w:rStyle w:val="CodeChar"/>
        </w:rPr>
        <w:t>store profile information, accumulate points, apply for properties and own a property</w:t>
      </w:r>
      <w:r w:rsidR="00A71814" w:rsidRPr="005C747D">
        <w:t>.</w:t>
      </w:r>
    </w:p>
    <w:p w14:paraId="6E619D1A" w14:textId="2FF95A10" w:rsidR="00506BE1" w:rsidRPr="00506BE1" w:rsidRDefault="00506BE1" w:rsidP="00D72B79">
      <w:pPr>
        <w:jc w:val="both"/>
      </w:pPr>
      <w:r>
        <w:rPr>
          <w:b/>
          <w:bCs/>
        </w:rPr>
        <w:t xml:space="preserve">Administrators </w:t>
      </w:r>
      <w:r>
        <w:t xml:space="preserve">can </w:t>
      </w:r>
      <w:r>
        <w:rPr>
          <w:b/>
          <w:bCs/>
        </w:rPr>
        <w:t>add a property, remove a tenant.</w:t>
      </w:r>
    </w:p>
    <w:p w14:paraId="10214613" w14:textId="39BE1673" w:rsidR="00F97DCA" w:rsidRDefault="00506BE1" w:rsidP="00D72B79">
      <w:pPr>
        <w:pStyle w:val="Heading3"/>
        <w:jc w:val="both"/>
      </w:pPr>
      <w:r>
        <w:t>Customers</w:t>
      </w:r>
    </w:p>
    <w:p w14:paraId="37834D57" w14:textId="7F8AD496" w:rsidR="00506BE1" w:rsidRDefault="00506BE1" w:rsidP="00506BE1">
      <w:pPr>
        <w:jc w:val="both"/>
        <w:rPr>
          <w:rStyle w:val="CodeChar"/>
          <w:b w:val="0"/>
          <w:bCs/>
        </w:rPr>
      </w:pPr>
      <w:r>
        <w:rPr>
          <w:rStyle w:val="CodeChar"/>
        </w:rPr>
        <w:t xml:space="preserve">Customers </w:t>
      </w:r>
      <w:r>
        <w:rPr>
          <w:rStyle w:val="CodeChar"/>
          <w:b w:val="0"/>
          <w:bCs/>
        </w:rPr>
        <w:t>can:</w:t>
      </w:r>
    </w:p>
    <w:p w14:paraId="5B959373" w14:textId="77777777" w:rsidR="00506BE1" w:rsidRPr="00506BE1" w:rsidRDefault="00506BE1" w:rsidP="00506BE1">
      <w:pPr>
        <w:pStyle w:val="ListParagraph"/>
        <w:numPr>
          <w:ilvl w:val="0"/>
          <w:numId w:val="22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tore profile information</w:t>
      </w:r>
    </w:p>
    <w:p w14:paraId="698D288E" w14:textId="5B44F57E" w:rsidR="00506BE1" w:rsidRPr="00506BE1" w:rsidRDefault="00506BE1" w:rsidP="00506BE1">
      <w:pPr>
        <w:pStyle w:val="ListParagraph"/>
        <w:numPr>
          <w:ilvl w:val="0"/>
          <w:numId w:val="22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accumulate and buy points (free coupon for testing) </w:t>
      </w:r>
    </w:p>
    <w:p w14:paraId="182388CD" w14:textId="77777777" w:rsidR="00506BE1" w:rsidRPr="00506BE1" w:rsidRDefault="00506BE1" w:rsidP="00506BE1">
      <w:pPr>
        <w:pStyle w:val="ListParagraph"/>
        <w:numPr>
          <w:ilvl w:val="0"/>
          <w:numId w:val="22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pply for properties</w:t>
      </w:r>
    </w:p>
    <w:p w14:paraId="7CD48B62" w14:textId="6A5148A2" w:rsidR="00443BD8" w:rsidRDefault="00443BD8" w:rsidP="00D72B79">
      <w:pPr>
        <w:pStyle w:val="Heading3"/>
        <w:jc w:val="both"/>
      </w:pPr>
      <w:r w:rsidRPr="005C747D">
        <w:t>Redirections</w:t>
      </w:r>
    </w:p>
    <w:p w14:paraId="4B5C6ADC" w14:textId="22373758" w:rsidR="00B2440E" w:rsidRDefault="00B2440E" w:rsidP="00B2440E">
      <w:pPr>
        <w:rPr>
          <w:sz w:val="28"/>
          <w:szCs w:val="28"/>
        </w:rPr>
      </w:pPr>
      <w:r>
        <w:rPr>
          <w:sz w:val="28"/>
          <w:szCs w:val="28"/>
        </w:rPr>
        <w:t>Guest:</w:t>
      </w:r>
    </w:p>
    <w:p w14:paraId="3B52E51D" w14:textId="10EE893E" w:rsidR="00B2440E" w:rsidRPr="00B2440E" w:rsidRDefault="00B2440E" w:rsidP="00B2440E">
      <w:pPr>
        <w:pStyle w:val="ListParagraph"/>
        <w:numPr>
          <w:ilvl w:val="0"/>
          <w:numId w:val="12"/>
        </w:numPr>
      </w:pPr>
      <w:r w:rsidRPr="005C747D">
        <w:rPr>
          <w:rStyle w:val="CodeChar"/>
        </w:rPr>
        <w:t>Index</w:t>
      </w:r>
      <w:r w:rsidRPr="005C747D">
        <w:t xml:space="preserve"> </w:t>
      </w:r>
      <w:r w:rsidRPr="005C747D">
        <w:rPr>
          <w:rStyle w:val="CodeChar"/>
        </w:rPr>
        <w:t>Page</w:t>
      </w:r>
      <w:r>
        <w:rPr>
          <w:rStyle w:val="CodeChar"/>
        </w:rPr>
        <w:t xml:space="preserve"> </w:t>
      </w:r>
      <w:r>
        <w:rPr>
          <w:rStyle w:val="CodeChar"/>
          <w:b w:val="0"/>
          <w:bCs/>
        </w:rPr>
        <w:t xml:space="preserve">should redirect to </w:t>
      </w:r>
      <w:r>
        <w:rPr>
          <w:rStyle w:val="CodeChar"/>
        </w:rPr>
        <w:t>/Properties/All</w:t>
      </w:r>
      <w:r>
        <w:rPr>
          <w:rStyle w:val="CodeChar"/>
          <w:b w:val="0"/>
          <w:bCs/>
        </w:rPr>
        <w:t>.</w:t>
      </w:r>
    </w:p>
    <w:p w14:paraId="510DA4E3" w14:textId="55019EF4" w:rsidR="00B2440E" w:rsidRPr="00B2440E" w:rsidRDefault="00B2440E" w:rsidP="00B2440E">
      <w:pPr>
        <w:rPr>
          <w:sz w:val="28"/>
          <w:szCs w:val="28"/>
        </w:rPr>
      </w:pPr>
      <w:r>
        <w:rPr>
          <w:sz w:val="28"/>
          <w:szCs w:val="28"/>
        </w:rPr>
        <w:t>Customer:</w:t>
      </w:r>
    </w:p>
    <w:p w14:paraId="00F434BA" w14:textId="3CAFC04C" w:rsidR="009938FD" w:rsidRDefault="009938FD" w:rsidP="00D72B79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="00C42156" w:rsidRPr="005C747D">
        <w:rPr>
          <w:rStyle w:val="CodeChar"/>
        </w:rPr>
        <w:t>R</w:t>
      </w:r>
      <w:r w:rsidRPr="005C747D">
        <w:rPr>
          <w:rStyle w:val="CodeChar"/>
        </w:rPr>
        <w:t>egistration</w:t>
      </w:r>
      <w:r w:rsidRPr="005C747D">
        <w:t xml:space="preserve"> of a </w:t>
      </w:r>
      <w:r w:rsidR="00506BE1">
        <w:rPr>
          <w:rStyle w:val="CodeChar"/>
        </w:rPr>
        <w:t>Customer</w:t>
      </w:r>
      <w:r w:rsidR="002A0572" w:rsidRPr="005C747D">
        <w:t>,</w:t>
      </w:r>
      <w:r w:rsidRPr="005C747D">
        <w:t xml:space="preserve"> you should be redirected to the</w:t>
      </w:r>
      <w:r w:rsidR="00506BE1">
        <w:t xml:space="preserve"> </w:t>
      </w:r>
      <w:r w:rsidR="00506BE1">
        <w:rPr>
          <w:b/>
          <w:bCs/>
        </w:rPr>
        <w:t>/Customer/Settings</w:t>
      </w:r>
      <w:r w:rsidRPr="005C747D">
        <w:t xml:space="preserve"> </w:t>
      </w:r>
      <w:r w:rsidRPr="005C747D">
        <w:rPr>
          <w:rStyle w:val="CodeChar"/>
        </w:rPr>
        <w:t>Page</w:t>
      </w:r>
      <w:r w:rsidRPr="005C747D">
        <w:t>.</w:t>
      </w:r>
    </w:p>
    <w:p w14:paraId="3D7109BD" w14:textId="25163C6F" w:rsidR="00B2440E" w:rsidRPr="005C747D" w:rsidRDefault="00B2440E" w:rsidP="00B2440E">
      <w:pPr>
        <w:pStyle w:val="ListParagraph"/>
        <w:numPr>
          <w:ilvl w:val="0"/>
          <w:numId w:val="12"/>
        </w:numPr>
        <w:jc w:val="both"/>
      </w:pPr>
      <w:r>
        <w:t xml:space="preserve">Upon successful update of settings, you should be redirected to the </w:t>
      </w:r>
      <w:r>
        <w:rPr>
          <w:b/>
          <w:bCs/>
        </w:rPr>
        <w:t xml:space="preserve">/Customer/Settings Page </w:t>
      </w:r>
      <w:r>
        <w:t>with a success message</w:t>
      </w:r>
      <w:r>
        <w:rPr>
          <w:b/>
          <w:bCs/>
        </w:rPr>
        <w:t>.</w:t>
      </w:r>
    </w:p>
    <w:p w14:paraId="33977C71" w14:textId="30F2309B" w:rsidR="00710380" w:rsidRDefault="00710380" w:rsidP="00D72B79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="00C42156" w:rsidRPr="005C747D">
        <w:rPr>
          <w:rStyle w:val="CodeChar"/>
        </w:rPr>
        <w:t>Login</w:t>
      </w:r>
      <w:r w:rsidRPr="005C747D">
        <w:t xml:space="preserve"> of a </w:t>
      </w:r>
      <w:r w:rsidRPr="005C747D">
        <w:rPr>
          <w:rStyle w:val="CodeChar"/>
        </w:rPr>
        <w:t>User</w:t>
      </w:r>
      <w:r w:rsidRPr="005C747D">
        <w:t xml:space="preserve">, you should be redirected to the </w:t>
      </w:r>
      <w:r w:rsidR="00B2440E" w:rsidRPr="005C747D">
        <w:rPr>
          <w:rStyle w:val="CodeChar"/>
        </w:rPr>
        <w:t>Index</w:t>
      </w:r>
      <w:r w:rsidR="00B2440E" w:rsidRPr="005C747D">
        <w:t xml:space="preserve"> </w:t>
      </w:r>
      <w:r w:rsidR="00B2440E" w:rsidRPr="005C747D">
        <w:rPr>
          <w:rStyle w:val="CodeChar"/>
        </w:rPr>
        <w:t>Page</w:t>
      </w:r>
      <w:r w:rsidRPr="005C747D">
        <w:t>.</w:t>
      </w:r>
    </w:p>
    <w:p w14:paraId="558DCFB8" w14:textId="26B1AECE" w:rsidR="00064B34" w:rsidRDefault="00303E57" w:rsidP="00D72B79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="00506BE1">
        <w:rPr>
          <w:rStyle w:val="CodeChar"/>
        </w:rPr>
        <w:t>Application to a Property</w:t>
      </w:r>
      <w:r w:rsidR="00506BE1">
        <w:rPr>
          <w:rStyle w:val="CodeChar"/>
          <w:b w:val="0"/>
          <w:bCs/>
        </w:rPr>
        <w:t xml:space="preserve">, you should be redirected to </w:t>
      </w:r>
      <w:r w:rsidR="00F97B5B">
        <w:rPr>
          <w:rStyle w:val="CodeChar"/>
          <w:b w:val="0"/>
          <w:bCs/>
        </w:rPr>
        <w:t xml:space="preserve">the </w:t>
      </w:r>
      <w:r w:rsidR="00F97B5B">
        <w:rPr>
          <w:rStyle w:val="CodeChar"/>
        </w:rPr>
        <w:t>/Properties/</w:t>
      </w:r>
      <w:r w:rsidR="00904B47">
        <w:rPr>
          <w:rStyle w:val="CodeChar"/>
        </w:rPr>
        <w:t>Details?id={propertyId}</w:t>
      </w:r>
      <w:r w:rsidR="00B2440E">
        <w:rPr>
          <w:rStyle w:val="CodeChar"/>
        </w:rPr>
        <w:t xml:space="preserve"> Page</w:t>
      </w:r>
      <w:r w:rsidRPr="005C747D">
        <w:t>.</w:t>
      </w:r>
    </w:p>
    <w:p w14:paraId="654A0D0E" w14:textId="7C1C11FA" w:rsidR="00B2440E" w:rsidRPr="005C747D" w:rsidRDefault="001F745A" w:rsidP="00EC4112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="00F97B5B">
        <w:rPr>
          <w:rStyle w:val="CodeChar"/>
        </w:rPr>
        <w:t>Purchase of points</w:t>
      </w:r>
      <w:r w:rsidR="00F54352" w:rsidRPr="005C747D">
        <w:t xml:space="preserve"> to the </w:t>
      </w:r>
      <w:r w:rsidR="00F54352" w:rsidRPr="005C747D">
        <w:rPr>
          <w:rStyle w:val="CodeChar"/>
        </w:rPr>
        <w:t>User</w:t>
      </w:r>
      <w:r w:rsidR="00F54352" w:rsidRPr="005C747D">
        <w:t>’s collection</w:t>
      </w:r>
      <w:r w:rsidR="00BF37F8" w:rsidRPr="005C747D">
        <w:t>,</w:t>
      </w:r>
      <w:r w:rsidRPr="005C747D">
        <w:t xml:space="preserve"> should be redirected to </w:t>
      </w:r>
      <w:r w:rsidR="00F257F0" w:rsidRPr="005C747D">
        <w:t>the</w:t>
      </w:r>
      <w:r w:rsidR="00D26404" w:rsidRPr="005C747D">
        <w:t xml:space="preserve"> </w:t>
      </w:r>
      <w:r w:rsidR="00E1625E" w:rsidRPr="005C747D">
        <w:t>/</w:t>
      </w:r>
      <w:r w:rsidR="00F97B5B">
        <w:rPr>
          <w:rStyle w:val="CodeChar"/>
        </w:rPr>
        <w:t>Customer/</w:t>
      </w:r>
      <w:proofErr w:type="spellStart"/>
      <w:r w:rsidR="00904B47">
        <w:rPr>
          <w:rStyle w:val="CodeChar"/>
        </w:rPr>
        <w:t>BuyPoints</w:t>
      </w:r>
      <w:proofErr w:type="spellEnd"/>
      <w:r w:rsidR="00B2440E">
        <w:rPr>
          <w:rStyle w:val="CodeChar"/>
        </w:rPr>
        <w:t xml:space="preserve"> Page</w:t>
      </w:r>
      <w:r w:rsidRPr="005C747D">
        <w:t>.</w:t>
      </w:r>
    </w:p>
    <w:p w14:paraId="190C008A" w14:textId="25F2BAD4" w:rsidR="008829E1" w:rsidRPr="005C747D" w:rsidRDefault="008829E1" w:rsidP="008829E1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Pr="005C747D">
        <w:rPr>
          <w:rStyle w:val="CodeChar"/>
        </w:rPr>
        <w:t>Logout</w:t>
      </w:r>
      <w:r w:rsidRPr="005C747D">
        <w:t xml:space="preserve"> of a </w:t>
      </w:r>
      <w:r w:rsidRPr="005C747D">
        <w:rPr>
          <w:rStyle w:val="CodeChar"/>
        </w:rPr>
        <w:t>User</w:t>
      </w:r>
      <w:r w:rsidRPr="005C747D">
        <w:t xml:space="preserve">, you should be redirected to the </w:t>
      </w:r>
      <w:r w:rsidRPr="005C747D">
        <w:rPr>
          <w:rStyle w:val="CodeChar"/>
        </w:rPr>
        <w:t>Index</w:t>
      </w:r>
      <w:r w:rsidRPr="005C747D">
        <w:t xml:space="preserve"> </w:t>
      </w:r>
      <w:r w:rsidRPr="005C747D">
        <w:rPr>
          <w:rStyle w:val="CodeChar"/>
        </w:rPr>
        <w:t>Page</w:t>
      </w:r>
      <w:r w:rsidRPr="005C747D">
        <w:t>.</w:t>
      </w:r>
    </w:p>
    <w:p w14:paraId="20521873" w14:textId="3A3BE011" w:rsidR="00D36E4B" w:rsidRDefault="00D809EC" w:rsidP="00F54352">
      <w:pPr>
        <w:pStyle w:val="ListParagraph"/>
        <w:numPr>
          <w:ilvl w:val="0"/>
          <w:numId w:val="12"/>
        </w:numPr>
        <w:jc w:val="both"/>
      </w:pPr>
      <w:r w:rsidRPr="005C747D">
        <w:t xml:space="preserve">If any of the </w:t>
      </w:r>
      <w:r w:rsidRPr="005C747D">
        <w:rPr>
          <w:b/>
        </w:rPr>
        <w:t>validations</w:t>
      </w:r>
      <w:r w:rsidRPr="005C747D">
        <w:t xml:space="preserve"> in the POST forms </w:t>
      </w:r>
      <w:r w:rsidRPr="005C747D">
        <w:rPr>
          <w:b/>
        </w:rPr>
        <w:t>don’t pass</w:t>
      </w:r>
      <w:r w:rsidRPr="005C747D">
        <w:t xml:space="preserve">, </w:t>
      </w:r>
      <w:r w:rsidRPr="005C747D">
        <w:rPr>
          <w:b/>
        </w:rPr>
        <w:t>redirect</w:t>
      </w:r>
      <w:r w:rsidRPr="005C747D">
        <w:t xml:space="preserve"> to the </w:t>
      </w:r>
      <w:r w:rsidRPr="005C747D">
        <w:rPr>
          <w:b/>
        </w:rPr>
        <w:t>same page</w:t>
      </w:r>
      <w:r w:rsidRPr="005C747D">
        <w:t xml:space="preserve"> (</w:t>
      </w:r>
      <w:r w:rsidRPr="005C747D">
        <w:rPr>
          <w:b/>
        </w:rPr>
        <w:t>reload/refresh</w:t>
      </w:r>
      <w:r w:rsidRPr="005C747D">
        <w:t xml:space="preserve"> it).</w:t>
      </w:r>
    </w:p>
    <w:p w14:paraId="260FB575" w14:textId="6CB291A2" w:rsidR="00B2440E" w:rsidRDefault="00B2440E" w:rsidP="00B2440E">
      <w:pPr>
        <w:jc w:val="both"/>
        <w:rPr>
          <w:sz w:val="28"/>
          <w:szCs w:val="28"/>
        </w:rPr>
      </w:pPr>
      <w:r w:rsidRPr="00B2440E">
        <w:rPr>
          <w:sz w:val="28"/>
          <w:szCs w:val="28"/>
        </w:rPr>
        <w:t>Tenant</w:t>
      </w:r>
      <w:r>
        <w:rPr>
          <w:sz w:val="28"/>
          <w:szCs w:val="28"/>
        </w:rPr>
        <w:t>:</w:t>
      </w:r>
    </w:p>
    <w:p w14:paraId="1989D82F" w14:textId="6E2F040D" w:rsidR="00B2440E" w:rsidRDefault="00B2440E" w:rsidP="00B2440E">
      <w:pPr>
        <w:pStyle w:val="ListParagraph"/>
        <w:numPr>
          <w:ilvl w:val="0"/>
          <w:numId w:val="12"/>
        </w:numPr>
        <w:jc w:val="both"/>
      </w:pPr>
      <w:r w:rsidRPr="005C747D">
        <w:t xml:space="preserve">Upon successful </w:t>
      </w:r>
      <w:r w:rsidRPr="005C747D">
        <w:rPr>
          <w:rStyle w:val="CodeChar"/>
        </w:rPr>
        <w:t>Login</w:t>
      </w:r>
      <w:r w:rsidRPr="005C747D">
        <w:t xml:space="preserve"> of a </w:t>
      </w:r>
      <w:r>
        <w:rPr>
          <w:rStyle w:val="CodeChar"/>
        </w:rPr>
        <w:t>Tenant</w:t>
      </w:r>
      <w:r w:rsidRPr="005C747D">
        <w:t xml:space="preserve">, you should be redirected to the </w:t>
      </w:r>
      <w:r w:rsidR="00EC4112">
        <w:rPr>
          <w:b/>
          <w:bCs/>
        </w:rPr>
        <w:t>/Tenant/</w:t>
      </w:r>
      <w:r w:rsidR="00EC4112">
        <w:rPr>
          <w:rStyle w:val="CodeChar"/>
        </w:rPr>
        <w:t>Property</w:t>
      </w:r>
      <w:r>
        <w:rPr>
          <w:rStyle w:val="CodeChar"/>
        </w:rPr>
        <w:t xml:space="preserve"> Page</w:t>
      </w:r>
      <w:r w:rsidRPr="005C747D">
        <w:t>.</w:t>
      </w:r>
    </w:p>
    <w:p w14:paraId="0ED2DA49" w14:textId="57F8F6DA" w:rsidR="00B2440E" w:rsidRDefault="00B2440E" w:rsidP="00B2440E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EC4112">
        <w:rPr>
          <w:b/>
          <w:bCs/>
        </w:rPr>
        <w:t>Termination of contract</w:t>
      </w:r>
      <w:r w:rsidR="00EC4112">
        <w:t xml:space="preserve">, you should be redirected to the </w:t>
      </w:r>
      <w:r w:rsidR="00EC4112">
        <w:rPr>
          <w:b/>
          <w:bCs/>
        </w:rPr>
        <w:t>/Tenant/Property Page</w:t>
      </w:r>
      <w:r w:rsidR="00EC4112">
        <w:t>.</w:t>
      </w:r>
    </w:p>
    <w:p w14:paraId="7F0F090E" w14:textId="6738300A" w:rsidR="00EC4112" w:rsidRDefault="00EC4112" w:rsidP="00EC4112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b/>
          <w:bCs/>
        </w:rPr>
        <w:t>Payment of bill</w:t>
      </w:r>
      <w:r>
        <w:t xml:space="preserve">, you should be redirected to the </w:t>
      </w:r>
      <w:r>
        <w:rPr>
          <w:b/>
          <w:bCs/>
        </w:rPr>
        <w:t>/Tenant/Property Page</w:t>
      </w:r>
      <w:r>
        <w:t>.</w:t>
      </w:r>
    </w:p>
    <w:p w14:paraId="7197D47C" w14:textId="565986F1" w:rsidR="00EC4112" w:rsidRDefault="00EC4112" w:rsidP="00EC4112">
      <w:pPr>
        <w:jc w:val="both"/>
        <w:rPr>
          <w:sz w:val="28"/>
          <w:szCs w:val="28"/>
        </w:rPr>
      </w:pPr>
      <w:r w:rsidRPr="00EC4112">
        <w:rPr>
          <w:sz w:val="28"/>
          <w:szCs w:val="28"/>
        </w:rPr>
        <w:t>Admin</w:t>
      </w:r>
      <w:r>
        <w:rPr>
          <w:sz w:val="28"/>
          <w:szCs w:val="28"/>
        </w:rPr>
        <w:t>:</w:t>
      </w:r>
    </w:p>
    <w:p w14:paraId="439AA1A5" w14:textId="73B54DB0" w:rsidR="00EC4112" w:rsidRDefault="00EC4112" w:rsidP="00EC4112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b/>
          <w:bCs/>
        </w:rPr>
        <w:t>Addition of a Property</w:t>
      </w:r>
      <w:r>
        <w:t xml:space="preserve">, you should be redirected to the </w:t>
      </w:r>
      <w:r>
        <w:rPr>
          <w:b/>
          <w:bCs/>
        </w:rPr>
        <w:t>/</w:t>
      </w:r>
      <w:proofErr w:type="spellStart"/>
      <w:r>
        <w:rPr>
          <w:b/>
          <w:bCs/>
        </w:rPr>
        <w:t>Properties?id</w:t>
      </w:r>
      <w:proofErr w:type="spellEnd"/>
      <w:r>
        <w:rPr>
          <w:b/>
          <w:bCs/>
        </w:rPr>
        <w:t>={</w:t>
      </w:r>
      <w:proofErr w:type="spellStart"/>
      <w:r>
        <w:rPr>
          <w:b/>
          <w:bCs/>
        </w:rPr>
        <w:t>propertyId</w:t>
      </w:r>
      <w:proofErr w:type="spellEnd"/>
      <w:r>
        <w:rPr>
          <w:b/>
          <w:bCs/>
        </w:rPr>
        <w:t>} Page</w:t>
      </w:r>
      <w:r>
        <w:t>.</w:t>
      </w:r>
    </w:p>
    <w:p w14:paraId="276B6FF6" w14:textId="7645075B" w:rsidR="00EC4112" w:rsidRPr="00EC4112" w:rsidRDefault="00EC4112" w:rsidP="00EC4112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b/>
          <w:bCs/>
        </w:rPr>
        <w:t>Removal of Tenant</w:t>
      </w:r>
      <w:r>
        <w:t xml:space="preserve">, you should be redirected to the </w:t>
      </w:r>
      <w:r>
        <w:rPr>
          <w:b/>
          <w:bCs/>
        </w:rPr>
        <w:t>/</w:t>
      </w:r>
      <w:proofErr w:type="spellStart"/>
      <w:r>
        <w:rPr>
          <w:b/>
          <w:bCs/>
        </w:rPr>
        <w:t>Properties?id</w:t>
      </w:r>
      <w:proofErr w:type="spellEnd"/>
      <w:r>
        <w:rPr>
          <w:b/>
          <w:bCs/>
        </w:rPr>
        <w:t>={</w:t>
      </w:r>
      <w:proofErr w:type="spellStart"/>
      <w:r>
        <w:rPr>
          <w:b/>
          <w:bCs/>
        </w:rPr>
        <w:t>propertyId</w:t>
      </w:r>
      <w:proofErr w:type="spellEnd"/>
      <w:r>
        <w:rPr>
          <w:b/>
          <w:bCs/>
        </w:rPr>
        <w:t>} Page</w:t>
      </w:r>
      <w:r>
        <w:t>.</w:t>
      </w:r>
    </w:p>
    <w:p w14:paraId="0880BEC9" w14:textId="77777777" w:rsidR="00DA4F05" w:rsidRPr="005C747D" w:rsidRDefault="00DA4F05" w:rsidP="00D72B79">
      <w:pPr>
        <w:pStyle w:val="Heading2"/>
        <w:jc w:val="both"/>
      </w:pPr>
      <w:r w:rsidRPr="005C747D">
        <w:lastRenderedPageBreak/>
        <w:t>Security</w:t>
      </w:r>
    </w:p>
    <w:p w14:paraId="4E23D1AD" w14:textId="791AE991" w:rsidR="00DA4F05" w:rsidRDefault="00DA4F05" w:rsidP="00D72B79">
      <w:pPr>
        <w:jc w:val="both"/>
      </w:pPr>
      <w:r w:rsidRPr="005C747D">
        <w:t xml:space="preserve">The </w:t>
      </w:r>
      <w:r w:rsidRPr="005C747D">
        <w:rPr>
          <w:rStyle w:val="CodeChar"/>
        </w:rPr>
        <w:t>Security</w:t>
      </w:r>
      <w:r w:rsidRPr="005C747D">
        <w:t xml:space="preserve"> </w:t>
      </w:r>
      <w:r w:rsidR="00705F37" w:rsidRPr="005C747D">
        <w:t>section</w:t>
      </w:r>
      <w:r w:rsidRPr="005C747D">
        <w:t xml:space="preserve"> mainly </w:t>
      </w:r>
      <w:r w:rsidR="0060438C" w:rsidRPr="005C747D">
        <w:t xml:space="preserve">describes </w:t>
      </w:r>
      <w:r w:rsidRPr="005C747D">
        <w:t>access requirements. Configurations about which users can access specific functionaliti</w:t>
      </w:r>
      <w:r w:rsidR="00D72B79" w:rsidRPr="005C747D">
        <w:t>es and pages:</w:t>
      </w:r>
    </w:p>
    <w:p w14:paraId="187F5205" w14:textId="24C6F045" w:rsidR="005665A4" w:rsidRPr="005665A4" w:rsidRDefault="005665A4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Guest</w:t>
      </w:r>
      <w:r w:rsidRPr="00EC4112">
        <w:rPr>
          <w:rFonts w:cstheme="minorHAnsi"/>
        </w:rPr>
        <w:t xml:space="preserve"> (not logged in) </w:t>
      </w:r>
      <w:r>
        <w:rPr>
          <w:rFonts w:cstheme="minorHAnsi"/>
        </w:rPr>
        <w:t xml:space="preserve">users </w:t>
      </w:r>
      <w:r w:rsidRPr="00EC4112">
        <w:rPr>
          <w:rFonts w:cstheme="minorHAnsi"/>
        </w:rPr>
        <w:t xml:space="preserve">cannot access </w:t>
      </w:r>
      <w:r w:rsidRPr="00EC4112">
        <w:rPr>
          <w:rStyle w:val="CodeChar"/>
          <w:rFonts w:asciiTheme="minorHAnsi" w:hAnsiTheme="minorHAnsi" w:cstheme="minorHAnsi"/>
        </w:rPr>
        <w:t>Users-, Tenants- and Admins-only</w:t>
      </w:r>
      <w:r w:rsidRPr="00EC4112">
        <w:rPr>
          <w:rFonts w:cstheme="minorHAnsi"/>
        </w:rPr>
        <w:t xml:space="preserve"> pages.</w:t>
      </w:r>
    </w:p>
    <w:p w14:paraId="4F2FBD94" w14:textId="797DBBDE" w:rsidR="00DA4F05" w:rsidRPr="00EC4112" w:rsidRDefault="00DA4F05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Guest</w:t>
      </w:r>
      <w:r w:rsidRPr="00EC4112">
        <w:rPr>
          <w:rFonts w:cstheme="minorHAnsi"/>
        </w:rPr>
        <w:t xml:space="preserve"> (not logged in) users can access </w:t>
      </w:r>
      <w:r w:rsidR="00125B7B" w:rsidRPr="00EC4112">
        <w:rPr>
          <w:rFonts w:cstheme="minorHAnsi"/>
        </w:rPr>
        <w:t xml:space="preserve">the </w:t>
      </w:r>
      <w:r w:rsidRPr="00EC4112">
        <w:rPr>
          <w:rStyle w:val="CodeChar"/>
          <w:rFonts w:asciiTheme="minorHAnsi" w:hAnsiTheme="minorHAnsi" w:cstheme="minorHAnsi"/>
        </w:rPr>
        <w:t>Index</w:t>
      </w:r>
      <w:r w:rsidRPr="00EC4112">
        <w:rPr>
          <w:rFonts w:cstheme="minorHAnsi"/>
        </w:rPr>
        <w:t xml:space="preserve"> page.</w:t>
      </w:r>
    </w:p>
    <w:p w14:paraId="7588A789" w14:textId="679D1BDF" w:rsidR="00DA4F05" w:rsidRPr="00EC4112" w:rsidRDefault="00DA4F05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Guest</w:t>
      </w:r>
      <w:r w:rsidRPr="00EC4112">
        <w:rPr>
          <w:rFonts w:cstheme="minorHAnsi"/>
        </w:rPr>
        <w:t xml:space="preserve"> (not logged in) users can access </w:t>
      </w:r>
      <w:r w:rsidR="00125B7B" w:rsidRPr="00EC4112">
        <w:rPr>
          <w:rFonts w:cstheme="minorHAnsi"/>
        </w:rPr>
        <w:t xml:space="preserve">the </w:t>
      </w:r>
      <w:r w:rsidRPr="00EC4112">
        <w:rPr>
          <w:rStyle w:val="CodeChar"/>
          <w:rFonts w:asciiTheme="minorHAnsi" w:hAnsiTheme="minorHAnsi" w:cstheme="minorHAnsi"/>
        </w:rPr>
        <w:t>Login</w:t>
      </w:r>
      <w:r w:rsidRPr="00EC4112">
        <w:rPr>
          <w:rFonts w:cstheme="minorHAnsi"/>
        </w:rPr>
        <w:t xml:space="preserve"> page.</w:t>
      </w:r>
    </w:p>
    <w:p w14:paraId="16902BA2" w14:textId="11432D54" w:rsidR="00DA4F05" w:rsidRPr="00EC4112" w:rsidRDefault="00DA4F05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Guest</w:t>
      </w:r>
      <w:r w:rsidRPr="00EC4112">
        <w:rPr>
          <w:rFonts w:cstheme="minorHAnsi"/>
        </w:rPr>
        <w:t xml:space="preserve"> (not logged in) users can access </w:t>
      </w:r>
      <w:r w:rsidR="00125B7B" w:rsidRPr="00EC4112">
        <w:rPr>
          <w:rFonts w:cstheme="minorHAnsi"/>
        </w:rPr>
        <w:t xml:space="preserve">the </w:t>
      </w:r>
      <w:r w:rsidRPr="00EC4112">
        <w:rPr>
          <w:rStyle w:val="CodeChar"/>
          <w:rFonts w:asciiTheme="minorHAnsi" w:hAnsiTheme="minorHAnsi" w:cstheme="minorHAnsi"/>
        </w:rPr>
        <w:t>Register</w:t>
      </w:r>
      <w:r w:rsidRPr="00EC4112">
        <w:rPr>
          <w:rFonts w:cstheme="minorHAnsi"/>
        </w:rPr>
        <w:t xml:space="preserve"> page.</w:t>
      </w:r>
    </w:p>
    <w:p w14:paraId="3083BDF7" w14:textId="52A62325" w:rsidR="00DA4F05" w:rsidRDefault="00EC4112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Customers</w:t>
      </w:r>
      <w:r w:rsidR="00DA4F05" w:rsidRPr="00EC4112">
        <w:rPr>
          <w:rFonts w:cstheme="minorHAnsi"/>
        </w:rPr>
        <w:t xml:space="preserve"> (logged in) cannot access </w:t>
      </w:r>
      <w:r w:rsidR="00DA4F05" w:rsidRPr="00EC4112">
        <w:rPr>
          <w:rStyle w:val="CodeChar"/>
          <w:rFonts w:asciiTheme="minorHAnsi" w:hAnsiTheme="minorHAnsi" w:cstheme="minorHAnsi"/>
        </w:rPr>
        <w:t>Guest</w:t>
      </w:r>
      <w:r w:rsidRPr="00EC4112">
        <w:rPr>
          <w:rStyle w:val="CodeChar"/>
          <w:rFonts w:asciiTheme="minorHAnsi" w:hAnsiTheme="minorHAnsi" w:cstheme="minorHAnsi"/>
        </w:rPr>
        <w:t>, Tenant and Admin-only</w:t>
      </w:r>
      <w:r w:rsidR="00DA4F05" w:rsidRPr="00EC4112">
        <w:rPr>
          <w:rFonts w:cstheme="minorHAnsi"/>
        </w:rPr>
        <w:t xml:space="preserve"> pages.</w:t>
      </w:r>
    </w:p>
    <w:p w14:paraId="4A9F28CB" w14:textId="6D515954" w:rsidR="005315BF" w:rsidRPr="00EC4112" w:rsidRDefault="005315BF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 xml:space="preserve">Customers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(logged in) can access the </w:t>
      </w:r>
      <w:r>
        <w:rPr>
          <w:rStyle w:val="CodeChar"/>
          <w:rFonts w:asciiTheme="minorHAnsi" w:hAnsiTheme="minorHAnsi" w:cstheme="minorHAnsi"/>
        </w:rPr>
        <w:t xml:space="preserve">/Customers/Profile/ </w:t>
      </w:r>
      <w:r>
        <w:rPr>
          <w:rStyle w:val="CodeChar"/>
          <w:rFonts w:asciiTheme="minorHAnsi" w:hAnsiTheme="minorHAnsi" w:cstheme="minorHAnsi"/>
          <w:b w:val="0"/>
          <w:bCs/>
        </w:rPr>
        <w:t>page.</w:t>
      </w:r>
    </w:p>
    <w:p w14:paraId="491B787C" w14:textId="3EB96C23" w:rsidR="00DA4F05" w:rsidRPr="00EC4112" w:rsidRDefault="00EC4112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Customers</w:t>
      </w:r>
      <w:r w:rsidRPr="00EC4112">
        <w:rPr>
          <w:rFonts w:cstheme="minorHAnsi"/>
        </w:rPr>
        <w:t xml:space="preserve"> </w:t>
      </w:r>
      <w:r w:rsidR="00DA4F05" w:rsidRPr="00EC4112">
        <w:rPr>
          <w:rFonts w:cstheme="minorHAnsi"/>
        </w:rPr>
        <w:t xml:space="preserve">(logged in) can access </w:t>
      </w:r>
      <w:r w:rsidR="00125B7B" w:rsidRPr="00EC4112">
        <w:rPr>
          <w:rFonts w:cstheme="minorHAnsi"/>
        </w:rPr>
        <w:t xml:space="preserve">the </w:t>
      </w:r>
      <w:r w:rsidR="005665A4">
        <w:rPr>
          <w:rFonts w:cstheme="minorHAnsi"/>
          <w:b/>
          <w:bCs/>
        </w:rPr>
        <w:t>/</w:t>
      </w:r>
      <w:r w:rsidRPr="00EC4112">
        <w:rPr>
          <w:rStyle w:val="CodeChar"/>
          <w:rFonts w:asciiTheme="minorHAnsi" w:hAnsiTheme="minorHAnsi" w:cstheme="minorHAnsi"/>
        </w:rPr>
        <w:t>Properties</w:t>
      </w:r>
      <w:r w:rsidR="005665A4">
        <w:rPr>
          <w:rStyle w:val="CodeChar"/>
          <w:rFonts w:asciiTheme="minorHAnsi" w:hAnsiTheme="minorHAnsi" w:cstheme="minorHAnsi"/>
        </w:rPr>
        <w:t>/</w:t>
      </w:r>
      <w:r w:rsidRPr="00EC4112">
        <w:rPr>
          <w:rStyle w:val="CodeChar"/>
          <w:rFonts w:asciiTheme="minorHAnsi" w:hAnsiTheme="minorHAnsi" w:cstheme="minorHAnsi"/>
        </w:rPr>
        <w:t>All</w:t>
      </w:r>
      <w:r w:rsidR="00DA4F05" w:rsidRPr="00EC4112">
        <w:rPr>
          <w:rFonts w:cstheme="minorHAnsi"/>
        </w:rPr>
        <w:t xml:space="preserve"> page.</w:t>
      </w:r>
    </w:p>
    <w:p w14:paraId="3DE9F906" w14:textId="77F5C48A" w:rsidR="00DA4F05" w:rsidRPr="00EC4112" w:rsidRDefault="00EC4112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Customers</w:t>
      </w:r>
      <w:r w:rsidRPr="00EC4112">
        <w:rPr>
          <w:rFonts w:cstheme="minorHAnsi"/>
        </w:rPr>
        <w:t xml:space="preserve"> </w:t>
      </w:r>
      <w:r w:rsidR="00DA4F05" w:rsidRPr="00EC4112">
        <w:rPr>
          <w:rFonts w:cstheme="minorHAnsi"/>
        </w:rPr>
        <w:t xml:space="preserve">(logged in) can access </w:t>
      </w:r>
      <w:r w:rsidR="00125B7B" w:rsidRPr="00EC4112">
        <w:rPr>
          <w:rFonts w:cstheme="minorHAnsi"/>
        </w:rPr>
        <w:t>the</w:t>
      </w:r>
      <w:r w:rsidRPr="00EC4112">
        <w:rPr>
          <w:rFonts w:cstheme="minorHAnsi"/>
        </w:rPr>
        <w:t xml:space="preserve"> </w:t>
      </w:r>
      <w:r w:rsidR="005665A4">
        <w:rPr>
          <w:rFonts w:cstheme="minorHAnsi"/>
          <w:b/>
          <w:bCs/>
        </w:rPr>
        <w:t>/</w:t>
      </w:r>
      <w:r w:rsidRPr="00EC4112">
        <w:rPr>
          <w:rFonts w:cstheme="minorHAnsi"/>
          <w:b/>
          <w:bCs/>
        </w:rPr>
        <w:t>Properties</w:t>
      </w:r>
      <w:r w:rsidR="005665A4">
        <w:rPr>
          <w:rFonts w:cstheme="minorHAnsi"/>
          <w:b/>
          <w:bCs/>
        </w:rPr>
        <w:t>/</w:t>
      </w:r>
      <w:proofErr w:type="spellStart"/>
      <w:r w:rsidR="00904B47">
        <w:rPr>
          <w:rFonts w:cstheme="minorHAnsi"/>
          <w:b/>
          <w:bCs/>
        </w:rPr>
        <w:t>Apply?id</w:t>
      </w:r>
      <w:proofErr w:type="spellEnd"/>
      <w:r w:rsidR="00904B47">
        <w:rPr>
          <w:rFonts w:cstheme="minorHAnsi"/>
          <w:b/>
          <w:bCs/>
        </w:rPr>
        <w:t>={</w:t>
      </w:r>
      <w:proofErr w:type="spellStart"/>
      <w:r w:rsidR="005315BF">
        <w:rPr>
          <w:rFonts w:cstheme="minorHAnsi"/>
          <w:b/>
          <w:bCs/>
        </w:rPr>
        <w:t>propertyId</w:t>
      </w:r>
      <w:proofErr w:type="spellEnd"/>
      <w:r w:rsidR="005315BF">
        <w:rPr>
          <w:rFonts w:cstheme="minorHAnsi"/>
          <w:b/>
          <w:bCs/>
        </w:rPr>
        <w:t>}</w:t>
      </w:r>
      <w:r w:rsidR="00DA4F05" w:rsidRPr="00EC4112">
        <w:rPr>
          <w:rFonts w:cstheme="minorHAnsi"/>
        </w:rPr>
        <w:t xml:space="preserve"> </w:t>
      </w:r>
      <w:r w:rsidR="009603FF" w:rsidRPr="00EC4112">
        <w:rPr>
          <w:rFonts w:cstheme="minorHAnsi"/>
        </w:rPr>
        <w:t>page</w:t>
      </w:r>
      <w:r w:rsidR="00DA4F05" w:rsidRPr="00EC4112">
        <w:rPr>
          <w:rFonts w:cstheme="minorHAnsi"/>
        </w:rPr>
        <w:t>.</w:t>
      </w:r>
    </w:p>
    <w:p w14:paraId="54033C10" w14:textId="108783CE" w:rsidR="002A5454" w:rsidRPr="00EC4112" w:rsidRDefault="00EC4112" w:rsidP="00F54352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Customers</w:t>
      </w:r>
      <w:r w:rsidRPr="00EC4112">
        <w:rPr>
          <w:rFonts w:cstheme="minorHAnsi"/>
        </w:rPr>
        <w:t xml:space="preserve"> </w:t>
      </w:r>
      <w:r w:rsidR="00F54352" w:rsidRPr="00EC4112">
        <w:rPr>
          <w:rFonts w:cstheme="minorHAnsi"/>
        </w:rPr>
        <w:t xml:space="preserve">(logged in) can access </w:t>
      </w:r>
      <w:r w:rsidR="00125B7B" w:rsidRPr="00EC4112">
        <w:rPr>
          <w:rFonts w:cstheme="minorHAnsi"/>
        </w:rPr>
        <w:t xml:space="preserve">the </w:t>
      </w:r>
      <w:r w:rsidR="005665A4">
        <w:rPr>
          <w:rFonts w:cstheme="minorHAnsi"/>
          <w:b/>
          <w:bCs/>
        </w:rPr>
        <w:t>/Customer</w:t>
      </w:r>
      <w:r w:rsidR="009933D2">
        <w:rPr>
          <w:rFonts w:cstheme="minorHAnsi"/>
          <w:b/>
          <w:bCs/>
        </w:rPr>
        <w:t>s</w:t>
      </w:r>
      <w:r w:rsidR="005665A4">
        <w:rPr>
          <w:rFonts w:cstheme="minorHAnsi"/>
          <w:b/>
          <w:bCs/>
        </w:rPr>
        <w:t>/</w:t>
      </w:r>
      <w:proofErr w:type="spellStart"/>
      <w:r w:rsidR="00904B47">
        <w:rPr>
          <w:rStyle w:val="CodeChar"/>
          <w:rFonts w:asciiTheme="minorHAnsi" w:hAnsiTheme="minorHAnsi" w:cstheme="minorHAnsi"/>
        </w:rPr>
        <w:t>BuyPoints</w:t>
      </w:r>
      <w:proofErr w:type="spellEnd"/>
      <w:r w:rsidR="00F54352" w:rsidRPr="00EC4112">
        <w:rPr>
          <w:rFonts w:cstheme="minorHAnsi"/>
        </w:rPr>
        <w:t xml:space="preserve"> page.</w:t>
      </w:r>
    </w:p>
    <w:p w14:paraId="1B240656" w14:textId="7E6F3ADD" w:rsidR="00DA4F05" w:rsidRDefault="00EC4112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EC4112">
        <w:rPr>
          <w:rStyle w:val="CodeChar"/>
          <w:rFonts w:asciiTheme="minorHAnsi" w:hAnsiTheme="minorHAnsi" w:cstheme="minorHAnsi"/>
        </w:rPr>
        <w:t>Customers</w:t>
      </w:r>
      <w:r w:rsidRPr="00EC4112">
        <w:rPr>
          <w:rFonts w:cstheme="minorHAnsi"/>
        </w:rPr>
        <w:t xml:space="preserve"> </w:t>
      </w:r>
      <w:r w:rsidR="00DA4F05" w:rsidRPr="00EC4112">
        <w:rPr>
          <w:rFonts w:cstheme="minorHAnsi"/>
        </w:rPr>
        <w:t xml:space="preserve">(logged in) can access </w:t>
      </w:r>
      <w:r w:rsidR="005315BF">
        <w:rPr>
          <w:rFonts w:cstheme="minorHAnsi"/>
        </w:rPr>
        <w:t xml:space="preserve">the </w:t>
      </w:r>
      <w:r w:rsidR="005315BF">
        <w:rPr>
          <w:rFonts w:cstheme="minorHAnsi"/>
          <w:b/>
          <w:bCs/>
        </w:rPr>
        <w:t>/</w:t>
      </w:r>
      <w:r w:rsidR="00DA4F05" w:rsidRPr="00EC4112">
        <w:rPr>
          <w:rStyle w:val="CodeChar"/>
          <w:rFonts w:asciiTheme="minorHAnsi" w:hAnsiTheme="minorHAnsi" w:cstheme="minorHAnsi"/>
        </w:rPr>
        <w:t>Logou</w:t>
      </w:r>
      <w:r w:rsidR="005315BF">
        <w:rPr>
          <w:rStyle w:val="CodeChar"/>
          <w:rFonts w:asciiTheme="minorHAnsi" w:hAnsiTheme="minorHAnsi" w:cstheme="minorHAnsi"/>
        </w:rPr>
        <w:t xml:space="preserve">t </w:t>
      </w:r>
      <w:r w:rsidR="005315BF">
        <w:rPr>
          <w:rStyle w:val="CodeChar"/>
          <w:rFonts w:asciiTheme="minorHAnsi" w:hAnsiTheme="minorHAnsi" w:cstheme="minorHAnsi"/>
          <w:b w:val="0"/>
          <w:bCs/>
        </w:rPr>
        <w:t>page</w:t>
      </w:r>
      <w:r w:rsidR="00DA4F05" w:rsidRPr="00EC4112">
        <w:rPr>
          <w:rFonts w:cstheme="minorHAnsi"/>
        </w:rPr>
        <w:t>.</w:t>
      </w:r>
    </w:p>
    <w:p w14:paraId="5A7CA6D8" w14:textId="046B1717" w:rsidR="005665A4" w:rsidRDefault="005665A4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 xml:space="preserve">Tenants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(logged in) cannot access </w:t>
      </w:r>
      <w:r>
        <w:rPr>
          <w:rStyle w:val="CodeChar"/>
          <w:rFonts w:asciiTheme="minorHAnsi" w:hAnsiTheme="minorHAnsi" w:cstheme="minorHAnsi"/>
        </w:rPr>
        <w:t xml:space="preserve">Users- and Admins-only </w:t>
      </w:r>
      <w:r>
        <w:rPr>
          <w:rStyle w:val="CodeChar"/>
          <w:rFonts w:asciiTheme="minorHAnsi" w:hAnsiTheme="minorHAnsi" w:cstheme="minorHAnsi"/>
          <w:b w:val="0"/>
          <w:bCs/>
        </w:rPr>
        <w:t>pages.</w:t>
      </w:r>
    </w:p>
    <w:p w14:paraId="3CE7514C" w14:textId="0A4731C0" w:rsidR="005665A4" w:rsidRPr="005665A4" w:rsidRDefault="005665A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 xml:space="preserve">Tenants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(logged in) can access the </w:t>
      </w:r>
      <w:r>
        <w:rPr>
          <w:rStyle w:val="CodeChar"/>
          <w:rFonts w:asciiTheme="minorHAnsi" w:hAnsiTheme="minorHAnsi" w:cstheme="minorHAnsi"/>
        </w:rPr>
        <w:t>/Tenant</w:t>
      </w:r>
      <w:r w:rsidR="009933D2">
        <w:rPr>
          <w:rStyle w:val="CodeChar"/>
          <w:rFonts w:asciiTheme="minorHAnsi" w:hAnsiTheme="minorHAnsi" w:cstheme="minorHAnsi"/>
        </w:rPr>
        <w:t>s</w:t>
      </w:r>
      <w:r>
        <w:rPr>
          <w:rStyle w:val="CodeChar"/>
          <w:rFonts w:asciiTheme="minorHAnsi" w:hAnsiTheme="minorHAnsi" w:cstheme="minorHAnsi"/>
        </w:rPr>
        <w:t xml:space="preserve">/Property </w:t>
      </w:r>
      <w:r>
        <w:rPr>
          <w:rStyle w:val="CodeChar"/>
          <w:rFonts w:asciiTheme="minorHAnsi" w:hAnsiTheme="minorHAnsi" w:cstheme="minorHAnsi"/>
          <w:b w:val="0"/>
          <w:bCs/>
        </w:rPr>
        <w:t>page.</w:t>
      </w:r>
    </w:p>
    <w:p w14:paraId="7084CC0F" w14:textId="684C5702" w:rsidR="005665A4" w:rsidRPr="00EC4112" w:rsidRDefault="005665A4" w:rsidP="005665A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 xml:space="preserve">Tenants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(logged in) can access the </w:t>
      </w:r>
      <w:r>
        <w:rPr>
          <w:rStyle w:val="CodeChar"/>
          <w:rFonts w:asciiTheme="minorHAnsi" w:hAnsiTheme="minorHAnsi" w:cstheme="minorHAnsi"/>
        </w:rPr>
        <w:t>/Tenant</w:t>
      </w:r>
      <w:r w:rsidR="009933D2">
        <w:rPr>
          <w:rStyle w:val="CodeChar"/>
          <w:rFonts w:asciiTheme="minorHAnsi" w:hAnsiTheme="minorHAnsi" w:cstheme="minorHAnsi"/>
        </w:rPr>
        <w:t>s</w:t>
      </w:r>
      <w:r>
        <w:rPr>
          <w:rStyle w:val="CodeChar"/>
          <w:rFonts w:asciiTheme="minorHAnsi" w:hAnsiTheme="minorHAnsi" w:cstheme="minorHAnsi"/>
        </w:rPr>
        <w:t xml:space="preserve">/Property/Terminate </w:t>
      </w:r>
      <w:r>
        <w:rPr>
          <w:rStyle w:val="CodeChar"/>
          <w:rFonts w:asciiTheme="minorHAnsi" w:hAnsiTheme="minorHAnsi" w:cstheme="minorHAnsi"/>
          <w:b w:val="0"/>
          <w:bCs/>
        </w:rPr>
        <w:t>page.</w:t>
      </w:r>
    </w:p>
    <w:p w14:paraId="04A133B0" w14:textId="53B2D3C6" w:rsidR="005665A4" w:rsidRPr="00EC4112" w:rsidRDefault="005665A4" w:rsidP="005665A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 xml:space="preserve">Tenants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(logged in) can access the </w:t>
      </w:r>
      <w:r>
        <w:rPr>
          <w:rStyle w:val="CodeChar"/>
          <w:rFonts w:asciiTheme="minorHAnsi" w:hAnsiTheme="minorHAnsi" w:cstheme="minorHAnsi"/>
        </w:rPr>
        <w:t>/Tenant</w:t>
      </w:r>
      <w:r w:rsidR="009933D2">
        <w:rPr>
          <w:rStyle w:val="CodeChar"/>
          <w:rFonts w:asciiTheme="minorHAnsi" w:hAnsiTheme="minorHAnsi" w:cstheme="minorHAnsi"/>
        </w:rPr>
        <w:t>s</w:t>
      </w:r>
      <w:r>
        <w:rPr>
          <w:rStyle w:val="CodeChar"/>
          <w:rFonts w:asciiTheme="minorHAnsi" w:hAnsiTheme="minorHAnsi" w:cstheme="minorHAnsi"/>
        </w:rPr>
        <w:t xml:space="preserve">/Bills </w:t>
      </w:r>
      <w:r>
        <w:rPr>
          <w:rStyle w:val="CodeChar"/>
          <w:rFonts w:asciiTheme="minorHAnsi" w:hAnsiTheme="minorHAnsi" w:cstheme="minorHAnsi"/>
          <w:b w:val="0"/>
          <w:bCs/>
        </w:rPr>
        <w:t>page.</w:t>
      </w:r>
    </w:p>
    <w:p w14:paraId="462445D9" w14:textId="725EFCFA" w:rsidR="005665A4" w:rsidRDefault="005665A4" w:rsidP="00D72B79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Admins </w:t>
      </w:r>
      <w:r>
        <w:rPr>
          <w:rFonts w:cstheme="minorHAnsi"/>
        </w:rPr>
        <w:t xml:space="preserve">(logged in) can access the </w:t>
      </w:r>
      <w:r>
        <w:rPr>
          <w:rFonts w:cstheme="minorHAnsi"/>
          <w:b/>
          <w:bCs/>
        </w:rPr>
        <w:t xml:space="preserve">/Properties/Add </w:t>
      </w:r>
      <w:r>
        <w:rPr>
          <w:rFonts w:cstheme="minorHAnsi"/>
        </w:rPr>
        <w:t>page.</w:t>
      </w:r>
    </w:p>
    <w:p w14:paraId="411BEC3F" w14:textId="69A229A1" w:rsidR="005665A4" w:rsidRDefault="005665A4" w:rsidP="005665A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Admins </w:t>
      </w:r>
      <w:r>
        <w:rPr>
          <w:rFonts w:cstheme="minorHAnsi"/>
        </w:rPr>
        <w:t xml:space="preserve">(logged in) can access the </w:t>
      </w:r>
      <w:r>
        <w:rPr>
          <w:rFonts w:cstheme="minorHAnsi"/>
          <w:b/>
          <w:bCs/>
        </w:rPr>
        <w:t>/Properties</w:t>
      </w:r>
      <w:r w:rsidR="009933D2">
        <w:rPr>
          <w:rFonts w:cstheme="minorHAnsi"/>
          <w:b/>
          <w:bCs/>
        </w:rPr>
        <w:t>/</w:t>
      </w:r>
      <w:proofErr w:type="spellStart"/>
      <w:r w:rsidR="005315BF">
        <w:rPr>
          <w:rFonts w:cstheme="minorHAnsi"/>
          <w:b/>
          <w:bCs/>
        </w:rPr>
        <w:t>RemoveTenant</w:t>
      </w:r>
      <w:r w:rsidR="009933D2">
        <w:rPr>
          <w:rFonts w:cstheme="minorHAnsi"/>
          <w:b/>
          <w:bCs/>
        </w:rPr>
        <w:t>?id</w:t>
      </w:r>
      <w:proofErr w:type="spellEnd"/>
      <w:r w:rsidR="009933D2">
        <w:rPr>
          <w:rFonts w:cstheme="minorHAnsi"/>
          <w:b/>
          <w:bCs/>
        </w:rPr>
        <w:t>={</w:t>
      </w:r>
      <w:proofErr w:type="spellStart"/>
      <w:r w:rsidR="005315BF">
        <w:rPr>
          <w:rFonts w:cstheme="minorHAnsi"/>
          <w:b/>
          <w:bCs/>
        </w:rPr>
        <w:t>propertyId</w:t>
      </w:r>
      <w:proofErr w:type="spellEnd"/>
      <w:r w:rsidR="009933D2">
        <w:rPr>
          <w:rFonts w:cstheme="minorHAnsi"/>
          <w:b/>
          <w:bCs/>
        </w:rPr>
        <w:t xml:space="preserve">} </w:t>
      </w:r>
      <w:r w:rsidR="009933D2">
        <w:rPr>
          <w:rFonts w:cstheme="minorHAnsi"/>
        </w:rPr>
        <w:t>page.</w:t>
      </w:r>
    </w:p>
    <w:p w14:paraId="1FC55058" w14:textId="2AC13F4C" w:rsidR="009933D2" w:rsidRPr="009933D2" w:rsidRDefault="009933D2" w:rsidP="009933D2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Admins </w:t>
      </w:r>
      <w:r>
        <w:rPr>
          <w:rFonts w:cstheme="minorHAnsi"/>
        </w:rPr>
        <w:t xml:space="preserve">(logged in) can access the </w:t>
      </w:r>
      <w:r>
        <w:rPr>
          <w:rFonts w:cstheme="minorHAnsi"/>
          <w:b/>
          <w:bCs/>
        </w:rPr>
        <w:t>/Customers</w:t>
      </w:r>
      <w:r w:rsidR="005315BF">
        <w:rPr>
          <w:rFonts w:cstheme="minorHAnsi"/>
          <w:b/>
          <w:bCs/>
        </w:rPr>
        <w:t>/</w:t>
      </w:r>
      <w:proofErr w:type="spellStart"/>
      <w:r w:rsidR="005315BF">
        <w:rPr>
          <w:rFonts w:cstheme="minorHAnsi"/>
          <w:b/>
          <w:bCs/>
        </w:rPr>
        <w:t>Profile</w:t>
      </w:r>
      <w:r>
        <w:rPr>
          <w:rFonts w:cstheme="minorHAnsi"/>
          <w:b/>
          <w:bCs/>
        </w:rPr>
        <w:t>?id</w:t>
      </w:r>
      <w:proofErr w:type="spellEnd"/>
      <w:r>
        <w:rPr>
          <w:rFonts w:cstheme="minorHAnsi"/>
          <w:b/>
          <w:bCs/>
        </w:rPr>
        <w:t>={</w:t>
      </w:r>
      <w:proofErr w:type="spellStart"/>
      <w:r>
        <w:rPr>
          <w:rFonts w:cstheme="minorHAnsi"/>
          <w:b/>
          <w:bCs/>
        </w:rPr>
        <w:t>customerId</w:t>
      </w:r>
      <w:proofErr w:type="spellEnd"/>
      <w:r>
        <w:rPr>
          <w:rFonts w:cstheme="minorHAnsi"/>
          <w:b/>
          <w:bCs/>
        </w:rPr>
        <w:t>}</w:t>
      </w:r>
    </w:p>
    <w:p w14:paraId="5013C085" w14:textId="26CC39D4" w:rsidR="00DA4F05" w:rsidRPr="005C747D" w:rsidRDefault="00775069" w:rsidP="00D72B79">
      <w:pPr>
        <w:pStyle w:val="Heading2"/>
        <w:jc w:val="both"/>
      </w:pPr>
      <w:r>
        <w:t>Limitations</w:t>
      </w:r>
    </w:p>
    <w:p w14:paraId="0AA4AB23" w14:textId="5B08DD0C" w:rsidR="00775069" w:rsidRPr="00F05370" w:rsidRDefault="00775069" w:rsidP="00775069">
      <w:pPr>
        <w:pStyle w:val="ListParagraph"/>
        <w:numPr>
          <w:ilvl w:val="0"/>
          <w:numId w:val="24"/>
        </w:numPr>
        <w:jc w:val="both"/>
      </w:pPr>
      <w:r>
        <w:rPr>
          <w:b/>
          <w:bCs/>
        </w:rPr>
        <w:t xml:space="preserve">Customers </w:t>
      </w:r>
      <w:r>
        <w:t xml:space="preserve">can only </w:t>
      </w:r>
      <w:r>
        <w:rPr>
          <w:b/>
          <w:bCs/>
        </w:rPr>
        <w:t xml:space="preserve">apply for a property </w:t>
      </w:r>
      <w:r>
        <w:t xml:space="preserve">if they have provided a </w:t>
      </w:r>
      <w:r>
        <w:rPr>
          <w:b/>
          <w:bCs/>
        </w:rPr>
        <w:t xml:space="preserve">personal number </w:t>
      </w:r>
      <w:r>
        <w:t xml:space="preserve">and </w:t>
      </w:r>
      <w:r>
        <w:rPr>
          <w:b/>
          <w:bCs/>
        </w:rPr>
        <w:t>phone number.</w:t>
      </w:r>
    </w:p>
    <w:sectPr w:rsidR="00775069" w:rsidRPr="00F0537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5F586" w14:textId="77777777" w:rsidR="00906FA4" w:rsidRDefault="00906FA4" w:rsidP="008068A2">
      <w:pPr>
        <w:spacing w:after="0" w:line="240" w:lineRule="auto"/>
      </w:pPr>
      <w:r>
        <w:separator/>
      </w:r>
    </w:p>
  </w:endnote>
  <w:endnote w:type="continuationSeparator" w:id="0">
    <w:p w14:paraId="09CEB0FF" w14:textId="77777777" w:rsidR="00906FA4" w:rsidRDefault="00906F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52FEEB71" w:rsidR="0049547C" w:rsidRPr="000D7796" w:rsidRDefault="00906FA4" w:rsidP="000D7796">
    <w:pPr>
      <w:pStyle w:val="Footer"/>
    </w:pPr>
    <w:r>
      <w:rPr>
        <w:noProof/>
      </w:rPr>
      <w:pict w14:anchorId="6895B99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EF55B79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09E5305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0293EA6D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AE36F" w14:textId="77777777" w:rsidR="00906FA4" w:rsidRDefault="00906FA4" w:rsidP="008068A2">
      <w:pPr>
        <w:spacing w:after="0" w:line="240" w:lineRule="auto"/>
      </w:pPr>
      <w:r>
        <w:separator/>
      </w:r>
    </w:p>
  </w:footnote>
  <w:footnote w:type="continuationSeparator" w:id="0">
    <w:p w14:paraId="452DF1E6" w14:textId="77777777" w:rsidR="00906FA4" w:rsidRDefault="00906F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23D7E"/>
    <w:multiLevelType w:val="hybridMultilevel"/>
    <w:tmpl w:val="AC667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EC9698D"/>
    <w:multiLevelType w:val="hybridMultilevel"/>
    <w:tmpl w:val="0FC41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A4216"/>
    <w:multiLevelType w:val="hybridMultilevel"/>
    <w:tmpl w:val="087A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10"/>
  </w:num>
  <w:num w:numId="4">
    <w:abstractNumId w:val="7"/>
  </w:num>
  <w:num w:numId="5">
    <w:abstractNumId w:val="18"/>
  </w:num>
  <w:num w:numId="6">
    <w:abstractNumId w:val="6"/>
  </w:num>
  <w:num w:numId="7">
    <w:abstractNumId w:val="19"/>
  </w:num>
  <w:num w:numId="8">
    <w:abstractNumId w:val="14"/>
  </w:num>
  <w:num w:numId="9">
    <w:abstractNumId w:val="1"/>
  </w:num>
  <w:num w:numId="10">
    <w:abstractNumId w:val="21"/>
  </w:num>
  <w:num w:numId="11">
    <w:abstractNumId w:val="20"/>
  </w:num>
  <w:num w:numId="12">
    <w:abstractNumId w:val="3"/>
  </w:num>
  <w:num w:numId="13">
    <w:abstractNumId w:val="15"/>
  </w:num>
  <w:num w:numId="14">
    <w:abstractNumId w:val="13"/>
  </w:num>
  <w:num w:numId="15">
    <w:abstractNumId w:val="0"/>
  </w:num>
  <w:num w:numId="16">
    <w:abstractNumId w:val="22"/>
  </w:num>
  <w:num w:numId="17">
    <w:abstractNumId w:val="12"/>
  </w:num>
  <w:num w:numId="18">
    <w:abstractNumId w:val="17"/>
  </w:num>
  <w:num w:numId="19">
    <w:abstractNumId w:val="8"/>
  </w:num>
  <w:num w:numId="20">
    <w:abstractNumId w:val="5"/>
  </w:num>
  <w:num w:numId="21">
    <w:abstractNumId w:val="21"/>
  </w:num>
  <w:num w:numId="22">
    <w:abstractNumId w:val="11"/>
  </w:num>
  <w:num w:numId="23">
    <w:abstractNumId w:val="4"/>
  </w:num>
  <w:num w:numId="24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373DF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031B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318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6BC"/>
    <w:rsid w:val="000F2D24"/>
    <w:rsid w:val="000F3C1F"/>
    <w:rsid w:val="000F4444"/>
    <w:rsid w:val="000F49DE"/>
    <w:rsid w:val="000F57AA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CFE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3D9C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44D4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77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52D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65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211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5430"/>
    <w:rsid w:val="003B5B81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33D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D7995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3F81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2F16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325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07D"/>
    <w:rsid w:val="0050436C"/>
    <w:rsid w:val="0050535B"/>
    <w:rsid w:val="005053FC"/>
    <w:rsid w:val="00505C90"/>
    <w:rsid w:val="00506BE1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17FA1"/>
    <w:rsid w:val="005200F1"/>
    <w:rsid w:val="0052096F"/>
    <w:rsid w:val="00523009"/>
    <w:rsid w:val="00523875"/>
    <w:rsid w:val="00524789"/>
    <w:rsid w:val="005249AD"/>
    <w:rsid w:val="00524D82"/>
    <w:rsid w:val="00525704"/>
    <w:rsid w:val="00527B66"/>
    <w:rsid w:val="005301AB"/>
    <w:rsid w:val="005315BF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5A4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7D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1102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787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9D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C24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F0C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1EB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7F0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069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5C6F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4831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E53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396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4B47"/>
    <w:rsid w:val="00905A0C"/>
    <w:rsid w:val="00905DDB"/>
    <w:rsid w:val="00906125"/>
    <w:rsid w:val="009063A1"/>
    <w:rsid w:val="00906FA4"/>
    <w:rsid w:val="009079F5"/>
    <w:rsid w:val="00912BC6"/>
    <w:rsid w:val="0091563E"/>
    <w:rsid w:val="00916E2B"/>
    <w:rsid w:val="00920934"/>
    <w:rsid w:val="00920EB7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28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3D2"/>
    <w:rsid w:val="009938FD"/>
    <w:rsid w:val="00996EF1"/>
    <w:rsid w:val="009A0FA6"/>
    <w:rsid w:val="009A1EA9"/>
    <w:rsid w:val="009A3F50"/>
    <w:rsid w:val="009A5239"/>
    <w:rsid w:val="009A5DD3"/>
    <w:rsid w:val="009A62F1"/>
    <w:rsid w:val="009A6D49"/>
    <w:rsid w:val="009A76E7"/>
    <w:rsid w:val="009A7A5A"/>
    <w:rsid w:val="009A7EBC"/>
    <w:rsid w:val="009B1609"/>
    <w:rsid w:val="009B4473"/>
    <w:rsid w:val="009B4AF4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1A6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3E08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6F21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56DA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5669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440E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1DA"/>
    <w:rsid w:val="00B61B5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43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093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20A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5734B"/>
    <w:rsid w:val="00D61350"/>
    <w:rsid w:val="00D617A1"/>
    <w:rsid w:val="00D62C24"/>
    <w:rsid w:val="00D636DF"/>
    <w:rsid w:val="00D63763"/>
    <w:rsid w:val="00D63DFD"/>
    <w:rsid w:val="00D64A50"/>
    <w:rsid w:val="00D67462"/>
    <w:rsid w:val="00D67620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1993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317B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7A4"/>
    <w:rsid w:val="00E17D4A"/>
    <w:rsid w:val="00E17DB9"/>
    <w:rsid w:val="00E21ECD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205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112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96E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49A"/>
    <w:rsid w:val="00F976AD"/>
    <w:rsid w:val="00F97B5B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309162"/>
  <w15:docId w15:val="{0690C2C0-BD2B-4A14-9507-613C777B6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B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image" Target="media/image16.png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92</TotalTime>
  <Pages>10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Nedko Nedkov</cp:lastModifiedBy>
  <cp:revision>27</cp:revision>
  <cp:lastPrinted>2015-10-26T22:35:00Z</cp:lastPrinted>
  <dcterms:created xsi:type="dcterms:W3CDTF">2016-06-17T07:37:00Z</dcterms:created>
  <dcterms:modified xsi:type="dcterms:W3CDTF">2022-03-29T14:02:00Z</dcterms:modified>
  <cp:category>web, programming, education, software engineering, software development</cp:category>
</cp:coreProperties>
</file>